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B697E" w14:textId="5F17129C" w:rsidR="00FE4A50" w:rsidRPr="00AC2FCB" w:rsidRDefault="00035E77" w:rsidP="00AF4EEB">
      <w:pPr>
        <w:jc w:val="both"/>
        <w:rPr>
          <w:b/>
          <w:lang w:val="en-PH"/>
        </w:rPr>
      </w:pPr>
      <w:r w:rsidRPr="00035E77">
        <w:rPr>
          <w:lang w:val="en-PH"/>
        </w:rPr>
        <w:tab/>
      </w:r>
      <w:r w:rsidRPr="00035E77">
        <w:rPr>
          <w:lang w:val="en-PH"/>
        </w:rPr>
        <w:tab/>
      </w:r>
      <w:r w:rsidRPr="00AC2FCB">
        <w:rPr>
          <w:b/>
          <w:sz w:val="28"/>
          <w:lang w:val="en-PH"/>
        </w:rPr>
        <w:t>SPECIAL ORDER</w:t>
      </w:r>
    </w:p>
    <w:p w14:paraId="75FEAE10" w14:textId="0AB0970C" w:rsidR="00035E77" w:rsidRPr="00035E77" w:rsidRDefault="00C85626" w:rsidP="00AF4EEB">
      <w:pPr>
        <w:jc w:val="both"/>
        <w:rPr>
          <w:lang w:val="en-PH"/>
        </w:rPr>
      </w:pPr>
      <w:r>
        <w:rPr>
          <w:lang w:val="en-PH"/>
        </w:rPr>
        <w:tab/>
      </w:r>
      <w:r>
        <w:rPr>
          <w:lang w:val="en-PH"/>
        </w:rPr>
        <w:tab/>
        <w:t xml:space="preserve">No. ____ Series of </w:t>
      </w:r>
      <w:r w:rsidR="00061EF9">
        <w:rPr>
          <w:lang w:val="en-PH"/>
        </w:rPr>
        <w:t>___</w:t>
      </w:r>
    </w:p>
    <w:p w14:paraId="33EBB195" w14:textId="147DFA68" w:rsidR="00035E77" w:rsidRPr="00035E77" w:rsidRDefault="00035E77" w:rsidP="00AF4EEB">
      <w:pPr>
        <w:jc w:val="both"/>
        <w:rPr>
          <w:lang w:val="en-PH"/>
        </w:rPr>
      </w:pPr>
      <w:r w:rsidRPr="00035E77">
        <w:rPr>
          <w:lang w:val="en-PH"/>
        </w:rPr>
        <w:tab/>
      </w:r>
      <w:r w:rsidRPr="00035E77">
        <w:rPr>
          <w:lang w:val="en-PH"/>
        </w:rPr>
        <w:tab/>
      </w:r>
    </w:p>
    <w:p w14:paraId="1A85A8A1" w14:textId="14110557" w:rsidR="00035E77" w:rsidRDefault="00035E77" w:rsidP="00AF4EEB">
      <w:pPr>
        <w:jc w:val="both"/>
        <w:rPr>
          <w:b/>
          <w:lang w:val="en-PH"/>
        </w:rPr>
      </w:pPr>
      <w:r w:rsidRPr="00035E77">
        <w:rPr>
          <w:lang w:val="en-PH"/>
        </w:rPr>
        <w:tab/>
      </w:r>
      <w:r w:rsidRPr="00035E77">
        <w:rPr>
          <w:lang w:val="en-PH"/>
        </w:rPr>
        <w:tab/>
      </w:r>
      <w:r w:rsidRPr="00AC2FCB">
        <w:rPr>
          <w:lang w:val="en-PH"/>
        </w:rPr>
        <w:t>To:</w:t>
      </w:r>
      <w:r w:rsidRPr="00AC2FCB">
        <w:rPr>
          <w:lang w:val="en-PH"/>
        </w:rPr>
        <w:tab/>
      </w:r>
      <w:r w:rsidRPr="00AC2FCB">
        <w:rPr>
          <w:lang w:val="en-PH"/>
        </w:rPr>
        <w:tab/>
      </w:r>
      <w:r w:rsidR="00061EF9">
        <w:rPr>
          <w:b/>
          <w:lang w:val="en-PH"/>
        </w:rPr>
        <w:t>&lt;NAME&gt;</w:t>
      </w:r>
    </w:p>
    <w:p w14:paraId="60DAB046" w14:textId="52382E0C" w:rsidR="00AC2FCB" w:rsidRPr="00AC2FCB" w:rsidRDefault="00AC2FCB" w:rsidP="00AF4EEB">
      <w:pPr>
        <w:jc w:val="both"/>
        <w:rPr>
          <w:lang w:val="en-PH"/>
        </w:rPr>
      </w:pPr>
      <w:r>
        <w:rPr>
          <w:b/>
          <w:lang w:val="en-PH"/>
        </w:rPr>
        <w:tab/>
      </w:r>
      <w:r>
        <w:rPr>
          <w:b/>
          <w:lang w:val="en-PH"/>
        </w:rPr>
        <w:tab/>
      </w:r>
      <w:r>
        <w:rPr>
          <w:b/>
          <w:lang w:val="en-PH"/>
        </w:rPr>
        <w:tab/>
      </w:r>
      <w:r>
        <w:rPr>
          <w:b/>
          <w:lang w:val="en-PH"/>
        </w:rPr>
        <w:tab/>
      </w:r>
      <w:r w:rsidR="00061EF9">
        <w:rPr>
          <w:b/>
          <w:lang w:val="en-PH"/>
        </w:rPr>
        <w:t>&lt;</w:t>
      </w:r>
      <w:r w:rsidR="00061EF9">
        <w:rPr>
          <w:lang w:val="en-PH"/>
        </w:rPr>
        <w:t>Position and Office/College&gt;</w:t>
      </w:r>
    </w:p>
    <w:p w14:paraId="1306C355" w14:textId="26C7E08C" w:rsidR="00035E77" w:rsidRPr="00AC2FCB" w:rsidRDefault="00035E77" w:rsidP="00AF4EEB">
      <w:pPr>
        <w:jc w:val="both"/>
        <w:rPr>
          <w:lang w:val="en-PH"/>
        </w:rPr>
      </w:pPr>
      <w:r w:rsidRPr="00AC2FCB">
        <w:rPr>
          <w:lang w:val="en-PH"/>
        </w:rPr>
        <w:tab/>
      </w:r>
      <w:r w:rsidRPr="00AC2FCB">
        <w:rPr>
          <w:lang w:val="en-PH"/>
        </w:rPr>
        <w:tab/>
      </w:r>
    </w:p>
    <w:p w14:paraId="5CFE31ED" w14:textId="62A62672" w:rsidR="00035E77" w:rsidRPr="00AC2FCB" w:rsidRDefault="00035E77" w:rsidP="00061EF9">
      <w:pPr>
        <w:ind w:left="2880" w:hanging="1440"/>
        <w:jc w:val="both"/>
        <w:rPr>
          <w:b/>
          <w:lang w:val="en-PH"/>
        </w:rPr>
      </w:pPr>
      <w:r w:rsidRPr="00AC2FCB">
        <w:rPr>
          <w:lang w:val="en-PH"/>
        </w:rPr>
        <w:t>Subject:</w:t>
      </w:r>
      <w:r w:rsidRPr="00AC2FCB">
        <w:rPr>
          <w:lang w:val="en-PH"/>
        </w:rPr>
        <w:tab/>
      </w:r>
      <w:r w:rsidR="00030584">
        <w:rPr>
          <w:b/>
          <w:lang w:val="en-PH"/>
        </w:rPr>
        <w:t xml:space="preserve">DESIGNATION AS </w:t>
      </w:r>
      <w:r w:rsidR="00061EF9">
        <w:rPr>
          <w:b/>
          <w:lang w:val="en-PH"/>
        </w:rPr>
        <w:t>REGULAR MEMBER OF</w:t>
      </w:r>
      <w:r w:rsidR="00030584">
        <w:rPr>
          <w:b/>
          <w:lang w:val="en-PH"/>
        </w:rPr>
        <w:t xml:space="preserve"> </w:t>
      </w:r>
      <w:r w:rsidRPr="00AC2FCB">
        <w:rPr>
          <w:b/>
          <w:lang w:val="en-PH"/>
        </w:rPr>
        <w:t>PSU RESEARCH</w:t>
      </w:r>
      <w:r w:rsidR="00445E0D">
        <w:rPr>
          <w:b/>
          <w:lang w:val="en-PH"/>
        </w:rPr>
        <w:t xml:space="preserve"> </w:t>
      </w:r>
      <w:r w:rsidRPr="00AC2FCB">
        <w:rPr>
          <w:b/>
          <w:lang w:val="en-PH"/>
        </w:rPr>
        <w:t>ETHICS REVIEW</w:t>
      </w:r>
      <w:r w:rsidR="00061EF9">
        <w:rPr>
          <w:b/>
          <w:lang w:val="en-PH"/>
        </w:rPr>
        <w:t xml:space="preserve"> </w:t>
      </w:r>
      <w:r w:rsidRPr="00AC2FCB">
        <w:rPr>
          <w:b/>
          <w:lang w:val="en-PH"/>
        </w:rPr>
        <w:t>COMMITTEE</w:t>
      </w:r>
    </w:p>
    <w:p w14:paraId="3EEBD15B" w14:textId="77CB7848" w:rsidR="00035E77" w:rsidRPr="00AC2FCB" w:rsidRDefault="00035E77" w:rsidP="00035E77">
      <w:pPr>
        <w:jc w:val="both"/>
        <w:rPr>
          <w:lang w:val="en-PH"/>
        </w:rPr>
      </w:pPr>
    </w:p>
    <w:p w14:paraId="53D25565" w14:textId="38D023BF" w:rsidR="00035E77" w:rsidRPr="00AC2FCB" w:rsidRDefault="00035E77" w:rsidP="00035E77">
      <w:pPr>
        <w:jc w:val="both"/>
        <w:rPr>
          <w:lang w:val="en-PH"/>
        </w:rPr>
      </w:pPr>
      <w:r w:rsidRPr="00AC2FCB">
        <w:rPr>
          <w:lang w:val="en-PH"/>
        </w:rPr>
        <w:tab/>
      </w:r>
      <w:r w:rsidRPr="00AC2FCB">
        <w:rPr>
          <w:lang w:val="en-PH"/>
        </w:rPr>
        <w:tab/>
      </w:r>
      <w:r w:rsidR="0055022B">
        <w:rPr>
          <w:lang w:val="en-PH"/>
        </w:rPr>
        <w:t xml:space="preserve">Date: </w:t>
      </w:r>
      <w:r w:rsidR="0055022B">
        <w:rPr>
          <w:lang w:val="en-PH"/>
        </w:rPr>
        <w:tab/>
      </w:r>
      <w:r w:rsidR="0055022B">
        <w:rPr>
          <w:lang w:val="en-PH"/>
        </w:rPr>
        <w:tab/>
      </w:r>
      <w:r w:rsidR="00061EF9">
        <w:rPr>
          <w:lang w:val="en-PH"/>
        </w:rPr>
        <w:t>&lt;Date&gt;</w:t>
      </w:r>
    </w:p>
    <w:p w14:paraId="008AD441" w14:textId="70CA26A6" w:rsidR="00035E77" w:rsidRDefault="00035E77" w:rsidP="00035E77">
      <w:pPr>
        <w:jc w:val="both"/>
        <w:rPr>
          <w:lang w:val="en-PH"/>
        </w:rPr>
      </w:pPr>
      <w:r>
        <w:rPr>
          <w:lang w:val="en-PH"/>
        </w:rPr>
        <w:tab/>
      </w:r>
      <w:r>
        <w:rPr>
          <w:lang w:val="en-PH"/>
        </w:rPr>
        <w:tab/>
        <w:t>______________________________________________________________</w:t>
      </w:r>
    </w:p>
    <w:p w14:paraId="16399243" w14:textId="39ACD3CE" w:rsidR="00035E77" w:rsidRPr="006353FC" w:rsidRDefault="00035E77" w:rsidP="00035E77">
      <w:pPr>
        <w:jc w:val="both"/>
        <w:rPr>
          <w:sz w:val="2"/>
          <w:lang w:val="en-PH"/>
        </w:rPr>
      </w:pPr>
    </w:p>
    <w:p w14:paraId="6677A17D" w14:textId="683D1DED" w:rsidR="00035E77" w:rsidRPr="00AF3BB6" w:rsidRDefault="00035E77" w:rsidP="008D1C23">
      <w:pPr>
        <w:ind w:left="1407" w:firstLine="33"/>
        <w:jc w:val="both"/>
        <w:rPr>
          <w:lang w:val="en-PH"/>
        </w:rPr>
      </w:pPr>
      <w:r w:rsidRPr="00AF3BB6">
        <w:rPr>
          <w:lang w:val="en-PH"/>
        </w:rPr>
        <w:t xml:space="preserve">Effective immediately, </w:t>
      </w:r>
      <w:r w:rsidR="00061EF9" w:rsidRPr="00AF3BB6">
        <w:rPr>
          <w:lang w:val="en-PH"/>
        </w:rPr>
        <w:t>you are designated</w:t>
      </w:r>
      <w:r w:rsidR="00445E0D" w:rsidRPr="00AF3BB6">
        <w:rPr>
          <w:lang w:val="en-PH"/>
        </w:rPr>
        <w:t xml:space="preserve"> </w:t>
      </w:r>
      <w:r w:rsidR="002F6210" w:rsidRPr="00AF3BB6">
        <w:rPr>
          <w:lang w:val="en-PH"/>
        </w:rPr>
        <w:t xml:space="preserve">as </w:t>
      </w:r>
      <w:r w:rsidR="00061EF9" w:rsidRPr="00AF3BB6">
        <w:rPr>
          <w:lang w:val="en-PH"/>
        </w:rPr>
        <w:t xml:space="preserve">a </w:t>
      </w:r>
      <w:r w:rsidR="00CD178A">
        <w:rPr>
          <w:lang w:val="en-PH"/>
        </w:rPr>
        <w:t xml:space="preserve">&lt;Scientist or Non-scientist&gt; </w:t>
      </w:r>
      <w:r w:rsidR="00061EF9" w:rsidRPr="00AF3BB6">
        <w:rPr>
          <w:lang w:val="en-PH"/>
        </w:rPr>
        <w:t>Regular Member</w:t>
      </w:r>
      <w:r w:rsidR="008D1C23" w:rsidRPr="00AF3BB6">
        <w:rPr>
          <w:lang w:val="en-PH"/>
        </w:rPr>
        <w:t xml:space="preserve"> </w:t>
      </w:r>
      <w:r w:rsidRPr="00AF3BB6">
        <w:rPr>
          <w:lang w:val="en-PH"/>
        </w:rPr>
        <w:t xml:space="preserve">of </w:t>
      </w:r>
      <w:r w:rsidR="002F6210" w:rsidRPr="00AF3BB6">
        <w:rPr>
          <w:lang w:val="en-PH"/>
        </w:rPr>
        <w:t xml:space="preserve">the </w:t>
      </w:r>
      <w:r w:rsidR="003577F9" w:rsidRPr="00AF3BB6">
        <w:rPr>
          <w:lang w:val="en-PH"/>
        </w:rPr>
        <w:t>PSU Research Ethics Review</w:t>
      </w:r>
      <w:r w:rsidR="00027E0D" w:rsidRPr="00AF3BB6">
        <w:rPr>
          <w:lang w:val="en-PH"/>
        </w:rPr>
        <w:t xml:space="preserve"> Committee</w:t>
      </w:r>
      <w:r w:rsidR="00061EF9" w:rsidRPr="00AF3BB6">
        <w:rPr>
          <w:lang w:val="en-PH"/>
        </w:rPr>
        <w:t xml:space="preserve"> for &lt;Field/Area&gt; cluster</w:t>
      </w:r>
      <w:r w:rsidR="003577F9" w:rsidRPr="00AF3BB6">
        <w:rPr>
          <w:lang w:val="en-PH"/>
        </w:rPr>
        <w:t xml:space="preserve">. </w:t>
      </w:r>
      <w:proofErr w:type="gramStart"/>
      <w:r w:rsidR="00C94586" w:rsidRPr="00AF3BB6">
        <w:rPr>
          <w:lang w:val="en-PH"/>
        </w:rPr>
        <w:t xml:space="preserve">As </w:t>
      </w:r>
      <w:r w:rsidR="00061EF9" w:rsidRPr="00AF3BB6">
        <w:rPr>
          <w:lang w:val="en-PH"/>
        </w:rPr>
        <w:t>a Regular Member, the following</w:t>
      </w:r>
      <w:proofErr w:type="gramEnd"/>
      <w:r w:rsidR="00061EF9" w:rsidRPr="00AF3BB6">
        <w:rPr>
          <w:lang w:val="en-PH"/>
        </w:rPr>
        <w:t xml:space="preserve"> are your duties and responsibilities:</w:t>
      </w:r>
    </w:p>
    <w:p w14:paraId="65AD5C4D" w14:textId="77777777" w:rsidR="006353FC" w:rsidRPr="00AF3BB6" w:rsidRDefault="006353FC" w:rsidP="006353FC">
      <w:pPr>
        <w:ind w:left="1440"/>
        <w:jc w:val="both"/>
        <w:rPr>
          <w:lang w:val="en-PH"/>
        </w:rPr>
      </w:pPr>
    </w:p>
    <w:p w14:paraId="6F01406B" w14:textId="1E9970C2" w:rsidR="00061EF9" w:rsidRPr="00AF3BB6" w:rsidRDefault="00061EF9" w:rsidP="00061EF9">
      <w:pPr>
        <w:ind w:left="687" w:firstLine="720"/>
      </w:pPr>
      <w:r w:rsidRPr="00AF3BB6">
        <w:t xml:space="preserve">As a </w:t>
      </w:r>
      <w:r w:rsidRPr="00AF3BB6">
        <w:rPr>
          <w:b/>
          <w:bCs/>
        </w:rPr>
        <w:t xml:space="preserve">Regular Committee Member, </w:t>
      </w:r>
      <w:r w:rsidRPr="00AF3BB6">
        <w:t>you should:</w:t>
      </w:r>
    </w:p>
    <w:p w14:paraId="1E114062" w14:textId="70A381FB" w:rsidR="00061EF9" w:rsidRPr="00AF3BB6" w:rsidRDefault="00061EF9" w:rsidP="00061EF9">
      <w:pPr>
        <w:ind w:left="360"/>
      </w:pPr>
    </w:p>
    <w:p w14:paraId="2AB5BAE7" w14:textId="18D00CC2" w:rsidR="00061EF9" w:rsidRPr="00AF3BB6" w:rsidRDefault="00061EF9" w:rsidP="00061EF9">
      <w:pPr>
        <w:pStyle w:val="ListParagraph"/>
        <w:numPr>
          <w:ilvl w:val="0"/>
          <w:numId w:val="16"/>
        </w:numPr>
      </w:pPr>
      <w:r w:rsidRPr="00AF3BB6">
        <w:t>Attend all Committee meetings.</w:t>
      </w:r>
    </w:p>
    <w:p w14:paraId="02BE640F" w14:textId="77777777" w:rsidR="00061EF9" w:rsidRPr="00AF3BB6" w:rsidRDefault="00061EF9" w:rsidP="00061EF9">
      <w:pPr>
        <w:pStyle w:val="ListParagraph"/>
        <w:numPr>
          <w:ilvl w:val="0"/>
          <w:numId w:val="16"/>
        </w:numPr>
      </w:pPr>
      <w:r w:rsidRPr="00AF3BB6">
        <w:t>Participate in the ethical review of protocols, post-approval submissions and activities, and other related reports.</w:t>
      </w:r>
    </w:p>
    <w:p w14:paraId="3A734878" w14:textId="77777777" w:rsidR="00061EF9" w:rsidRPr="00AF3BB6" w:rsidRDefault="00061EF9" w:rsidP="00061EF9">
      <w:pPr>
        <w:pStyle w:val="ListParagraph"/>
        <w:numPr>
          <w:ilvl w:val="0"/>
          <w:numId w:val="16"/>
        </w:numPr>
      </w:pPr>
      <w:r w:rsidRPr="00AF3BB6">
        <w:t xml:space="preserve">Review protocols assigned to them and </w:t>
      </w:r>
      <w:proofErr w:type="gramStart"/>
      <w:r w:rsidRPr="00AF3BB6">
        <w:t>submit</w:t>
      </w:r>
      <w:proofErr w:type="gramEnd"/>
      <w:r w:rsidRPr="00AF3BB6">
        <w:t xml:space="preserve"> them within the allowable timeframe.</w:t>
      </w:r>
    </w:p>
    <w:p w14:paraId="397B7549" w14:textId="5C7F8A1D" w:rsidR="00061EF9" w:rsidRPr="00AF3BB6" w:rsidRDefault="00061EF9" w:rsidP="00061EF9">
      <w:pPr>
        <w:pStyle w:val="ListParagraph"/>
        <w:numPr>
          <w:ilvl w:val="0"/>
          <w:numId w:val="16"/>
        </w:numPr>
      </w:pPr>
      <w:r w:rsidRPr="00AF3BB6">
        <w:t>Accept and commit to other research ethics review tasks assigned to them, e.g., being a member of the Site Visit Team</w:t>
      </w:r>
      <w:r w:rsidR="00653D71">
        <w:t xml:space="preserve"> </w:t>
      </w:r>
      <w:r w:rsidR="00653D71">
        <w:rPr>
          <w:lang w:val="en-PH"/>
        </w:rPr>
        <w:t>or SOP Revision Team</w:t>
      </w:r>
      <w:r w:rsidRPr="00AF3BB6">
        <w:t>, mentorship, being a resource person for training and lectures, Committee representation, and designations.</w:t>
      </w:r>
    </w:p>
    <w:p w14:paraId="22EC2552" w14:textId="77777777" w:rsidR="00061EF9" w:rsidRPr="00AF3BB6" w:rsidRDefault="00061EF9" w:rsidP="00061EF9">
      <w:pPr>
        <w:pStyle w:val="ListParagraph"/>
        <w:numPr>
          <w:ilvl w:val="0"/>
          <w:numId w:val="16"/>
        </w:numPr>
      </w:pPr>
      <w:r w:rsidRPr="00AF3BB6">
        <w:t>Attend continuing ethics education and other related activities.</w:t>
      </w:r>
    </w:p>
    <w:p w14:paraId="0A4B365A" w14:textId="77777777" w:rsidR="00061EF9" w:rsidRPr="00AF3BB6" w:rsidRDefault="00061EF9" w:rsidP="00061EF9">
      <w:pPr>
        <w:pStyle w:val="ListParagraph"/>
        <w:numPr>
          <w:ilvl w:val="0"/>
          <w:numId w:val="16"/>
        </w:numPr>
      </w:pPr>
      <w:r w:rsidRPr="00AF3BB6">
        <w:t>Declare any Conflict of Interest (COI) in the review of protocols.</w:t>
      </w:r>
    </w:p>
    <w:p w14:paraId="766DD745" w14:textId="77777777" w:rsidR="00061EF9" w:rsidRPr="00AF3BB6" w:rsidRDefault="00061EF9" w:rsidP="00061EF9">
      <w:pPr>
        <w:pStyle w:val="ListParagraph"/>
        <w:numPr>
          <w:ilvl w:val="0"/>
          <w:numId w:val="16"/>
        </w:numPr>
      </w:pPr>
      <w:r w:rsidRPr="00AF3BB6">
        <w:t>Maintain</w:t>
      </w:r>
      <w:r w:rsidRPr="00AF3BB6">
        <w:tab/>
        <w:t>confidentiality</w:t>
      </w:r>
      <w:r w:rsidRPr="00AF3BB6">
        <w:tab/>
        <w:t>of</w:t>
      </w:r>
      <w:r w:rsidRPr="00AF3BB6">
        <w:tab/>
        <w:t>the</w:t>
      </w:r>
      <w:r w:rsidRPr="00AF3BB6">
        <w:tab/>
        <w:t>documents</w:t>
      </w:r>
      <w:r w:rsidRPr="00AF3BB6">
        <w:tab/>
        <w:t>and deliberations of the Committee meetings.</w:t>
      </w:r>
    </w:p>
    <w:p w14:paraId="2375A6AF" w14:textId="77777777" w:rsidR="00061EF9" w:rsidRPr="00AF3BB6" w:rsidRDefault="00061EF9" w:rsidP="00061EF9">
      <w:pPr>
        <w:pStyle w:val="ListParagraph"/>
        <w:numPr>
          <w:ilvl w:val="0"/>
          <w:numId w:val="16"/>
        </w:numPr>
      </w:pPr>
      <w:r w:rsidRPr="00AF3BB6">
        <w:t>Be oriented and comply with the PSURERC Standard Operating Procedures and the National Ethical Guidelines for Research Involving Human Participants 2022.</w:t>
      </w:r>
    </w:p>
    <w:p w14:paraId="66E813AE" w14:textId="6061D001" w:rsidR="00061EF9" w:rsidRPr="00AF3BB6" w:rsidRDefault="00061EF9" w:rsidP="00061EF9">
      <w:pPr>
        <w:pStyle w:val="ListParagraph"/>
        <w:numPr>
          <w:ilvl w:val="0"/>
          <w:numId w:val="16"/>
        </w:numPr>
      </w:pPr>
      <w:r w:rsidRPr="00AF3BB6">
        <w:t>Comply with all requirements for membership in the Committee.</w:t>
      </w:r>
    </w:p>
    <w:p w14:paraId="72F6C464" w14:textId="77777777" w:rsidR="00061EF9" w:rsidRPr="00AF3BB6" w:rsidRDefault="00061EF9" w:rsidP="00061EF9">
      <w:pPr>
        <w:ind w:left="360"/>
      </w:pPr>
    </w:p>
    <w:p w14:paraId="7FD91C4C" w14:textId="05105016" w:rsidR="00061EF9" w:rsidRPr="00AF3BB6" w:rsidRDefault="00CD178A" w:rsidP="00061EF9">
      <w:pPr>
        <w:ind w:left="720" w:firstLine="720"/>
        <w:rPr>
          <w:b/>
          <w:bCs/>
        </w:rPr>
      </w:pPr>
      <w:r>
        <w:t xml:space="preserve">&lt;If a Scientist&gt; </w:t>
      </w:r>
      <w:r w:rsidR="00061EF9" w:rsidRPr="00AF3BB6">
        <w:t>As a</w:t>
      </w:r>
      <w:r w:rsidR="00061EF9" w:rsidRPr="00AF3BB6">
        <w:rPr>
          <w:b/>
          <w:bCs/>
        </w:rPr>
        <w:t xml:space="preserve"> Scientist Member, </w:t>
      </w:r>
      <w:r w:rsidR="00061EF9" w:rsidRPr="00AF3BB6">
        <w:t>you should:</w:t>
      </w:r>
    </w:p>
    <w:p w14:paraId="094CCD10" w14:textId="77777777" w:rsidR="00061EF9" w:rsidRPr="00AF3BB6" w:rsidRDefault="00061EF9" w:rsidP="00061EF9">
      <w:pPr>
        <w:widowControl w:val="0"/>
        <w:autoSpaceDE w:val="0"/>
        <w:autoSpaceDN w:val="0"/>
        <w:spacing w:line="240" w:lineRule="auto"/>
        <w:ind w:left="1418"/>
      </w:pPr>
    </w:p>
    <w:p w14:paraId="32F18E7F" w14:textId="77777777" w:rsidR="00061EF9" w:rsidRPr="00AF3BB6" w:rsidRDefault="00061EF9" w:rsidP="00061EF9">
      <w:pPr>
        <w:pStyle w:val="ListParagraph"/>
        <w:widowControl w:val="0"/>
        <w:numPr>
          <w:ilvl w:val="0"/>
          <w:numId w:val="15"/>
        </w:numPr>
        <w:tabs>
          <w:tab w:val="left" w:pos="2268"/>
        </w:tabs>
        <w:autoSpaceDE w:val="0"/>
        <w:autoSpaceDN w:val="0"/>
        <w:spacing w:line="240" w:lineRule="auto"/>
        <w:ind w:left="2268" w:hanging="850"/>
      </w:pPr>
      <w:r w:rsidRPr="00AF3BB6">
        <w:t xml:space="preserve">Review and ensure the technical and ethical soundness of the protocols (i.e., objectives, framework, ethical considerations, instrument, and informed consent process). </w:t>
      </w:r>
    </w:p>
    <w:p w14:paraId="787F6A8D" w14:textId="77777777" w:rsidR="00061EF9" w:rsidRPr="00AF3BB6" w:rsidRDefault="00061EF9" w:rsidP="00061EF9">
      <w:pPr>
        <w:pStyle w:val="ListParagraph"/>
        <w:widowControl w:val="0"/>
        <w:numPr>
          <w:ilvl w:val="0"/>
          <w:numId w:val="15"/>
        </w:numPr>
        <w:tabs>
          <w:tab w:val="left" w:pos="2268"/>
        </w:tabs>
        <w:autoSpaceDE w:val="0"/>
        <w:autoSpaceDN w:val="0"/>
        <w:spacing w:line="240" w:lineRule="auto"/>
        <w:ind w:left="2268" w:hanging="850"/>
      </w:pPr>
      <w:r w:rsidRPr="00AF3BB6">
        <w:t>Make recommendations, provide advice, and guide the investigators and researchers in ensuring that the research is ethical.</w:t>
      </w:r>
    </w:p>
    <w:p w14:paraId="6C1B3A31" w14:textId="738CB818" w:rsidR="00061EF9" w:rsidRPr="00AF3BB6" w:rsidRDefault="00061EF9" w:rsidP="00061EF9">
      <w:pPr>
        <w:pStyle w:val="ListParagraph"/>
        <w:widowControl w:val="0"/>
        <w:numPr>
          <w:ilvl w:val="0"/>
          <w:numId w:val="15"/>
        </w:numPr>
        <w:tabs>
          <w:tab w:val="left" w:pos="2268"/>
        </w:tabs>
        <w:autoSpaceDE w:val="0"/>
        <w:autoSpaceDN w:val="0"/>
        <w:spacing w:line="240" w:lineRule="auto"/>
        <w:ind w:left="2268" w:hanging="850"/>
      </w:pPr>
      <w:r w:rsidRPr="00AF3BB6">
        <w:t xml:space="preserve">Be accountable for the recommendations made for each protocol. </w:t>
      </w:r>
    </w:p>
    <w:p w14:paraId="46FB0948" w14:textId="77777777" w:rsidR="00061EF9" w:rsidRPr="00AF3BB6" w:rsidRDefault="00061EF9" w:rsidP="00701A10">
      <w:pPr>
        <w:ind w:left="1440"/>
        <w:jc w:val="both"/>
      </w:pPr>
    </w:p>
    <w:p w14:paraId="3BC5FB4D" w14:textId="77777777" w:rsidR="00061EF9" w:rsidRPr="00AF3BB6" w:rsidRDefault="00061EF9" w:rsidP="00701A10">
      <w:pPr>
        <w:ind w:left="1440"/>
        <w:jc w:val="both"/>
      </w:pPr>
    </w:p>
    <w:p w14:paraId="702A5F58" w14:textId="77777777" w:rsidR="00061EF9" w:rsidRPr="00AF3BB6" w:rsidRDefault="00061EF9" w:rsidP="00701A10">
      <w:pPr>
        <w:ind w:left="1440"/>
        <w:jc w:val="both"/>
      </w:pPr>
    </w:p>
    <w:p w14:paraId="1A5F1453" w14:textId="77777777" w:rsidR="00AF3BB6" w:rsidRDefault="00AF3BB6" w:rsidP="00701A10">
      <w:pPr>
        <w:ind w:left="1440"/>
        <w:jc w:val="both"/>
      </w:pPr>
    </w:p>
    <w:p w14:paraId="2C24071A" w14:textId="4F51FCEF" w:rsidR="00CD178A" w:rsidRDefault="00CD178A" w:rsidP="00CD178A">
      <w:pPr>
        <w:ind w:left="1440"/>
        <w:jc w:val="both"/>
      </w:pPr>
      <w:r>
        <w:t xml:space="preserve">&lt;If a Non-scientist&gt; As a </w:t>
      </w:r>
      <w:r w:rsidRPr="00CD178A">
        <w:rPr>
          <w:b/>
          <w:bCs/>
        </w:rPr>
        <w:t>Non-Medical/Non-Scientist Member</w:t>
      </w:r>
      <w:r>
        <w:t>, you should:</w:t>
      </w:r>
    </w:p>
    <w:p w14:paraId="7D314D94" w14:textId="77777777" w:rsidR="00CD178A" w:rsidRDefault="00CD178A" w:rsidP="00CD178A">
      <w:pPr>
        <w:ind w:left="1440"/>
        <w:jc w:val="both"/>
      </w:pPr>
    </w:p>
    <w:p w14:paraId="677A1E80" w14:textId="77777777" w:rsidR="00CD178A" w:rsidRDefault="00CD178A" w:rsidP="00CD178A">
      <w:pPr>
        <w:ind w:left="1440"/>
        <w:jc w:val="both"/>
      </w:pPr>
      <w:r>
        <w:t>1.</w:t>
      </w:r>
      <w:r>
        <w:tab/>
        <w:t>Review and give special attention to the informed consent process and</w:t>
      </w:r>
    </w:p>
    <w:p w14:paraId="52F0F887" w14:textId="77777777" w:rsidR="00CD178A" w:rsidRDefault="00CD178A" w:rsidP="00CD178A">
      <w:pPr>
        <w:ind w:left="2160"/>
        <w:jc w:val="both"/>
      </w:pPr>
      <w:r>
        <w:t>documents to ensure that these are comprehensible by ordinary persons, are considerate of community values, uphold respect for persons, beneficence and non-maleficence, and justice.</w:t>
      </w:r>
    </w:p>
    <w:p w14:paraId="017B3FB1" w14:textId="77777777" w:rsidR="00CD178A" w:rsidRDefault="00CD178A" w:rsidP="00CD178A">
      <w:pPr>
        <w:ind w:left="2160" w:hanging="720"/>
        <w:jc w:val="both"/>
      </w:pPr>
      <w:r>
        <w:t>2.</w:t>
      </w:r>
      <w:r>
        <w:tab/>
        <w:t>Review and give special attention to the data collection instruments, e.g., survey questionnaire, interview guide, and FGD guide to ensure that these are comprehensible by ordinary persons, are considerate of community values, uphold respect for persons, beneficence and non-maleficence, and justice.</w:t>
      </w:r>
    </w:p>
    <w:p w14:paraId="70472B4F" w14:textId="77777777" w:rsidR="00CD178A" w:rsidRDefault="00CD178A" w:rsidP="00CD178A">
      <w:pPr>
        <w:ind w:left="2160" w:hanging="720"/>
        <w:jc w:val="both"/>
      </w:pPr>
      <w:r>
        <w:t>3.</w:t>
      </w:r>
      <w:r>
        <w:tab/>
        <w:t>Make recommendations, provide advice, and guide the investigators and researchers in ensuring that the informed consent process and documents, and collection instruments are ethical.</w:t>
      </w:r>
    </w:p>
    <w:p w14:paraId="2CEFF804" w14:textId="755576E0" w:rsidR="00AF3BB6" w:rsidRDefault="00CD178A" w:rsidP="00CD178A">
      <w:pPr>
        <w:ind w:left="1440"/>
        <w:jc w:val="both"/>
      </w:pPr>
      <w:r>
        <w:t>4.</w:t>
      </w:r>
      <w:r>
        <w:tab/>
        <w:t xml:space="preserve">Be accountable for the recommendations made for each protocol. </w:t>
      </w:r>
    </w:p>
    <w:p w14:paraId="66431A33" w14:textId="77777777" w:rsidR="00CD178A" w:rsidRDefault="00CD178A" w:rsidP="00CD178A">
      <w:pPr>
        <w:ind w:left="1440"/>
        <w:jc w:val="both"/>
      </w:pPr>
    </w:p>
    <w:p w14:paraId="72BE1510" w14:textId="6798A6C7" w:rsidR="00AC2FCB" w:rsidRPr="00AF3BB6" w:rsidRDefault="00061EF9" w:rsidP="00CD178A">
      <w:pPr>
        <w:ind w:left="1440"/>
        <w:jc w:val="both"/>
      </w:pPr>
      <w:r w:rsidRPr="00AF3BB6">
        <w:t>You</w:t>
      </w:r>
      <w:r w:rsidR="002F6210" w:rsidRPr="00AF3BB6">
        <w:t xml:space="preserve"> shall be</w:t>
      </w:r>
      <w:r w:rsidR="00AC2FCB" w:rsidRPr="00AF3BB6">
        <w:t xml:space="preserve"> entitled to the benefits and other privileges (as applicable) </w:t>
      </w:r>
      <w:r w:rsidR="00CD178A">
        <w:tab/>
      </w:r>
      <w:r w:rsidR="00AC2FCB" w:rsidRPr="00AF3BB6">
        <w:t xml:space="preserve"> appendant to </w:t>
      </w:r>
      <w:r w:rsidR="002F6210" w:rsidRPr="00AF3BB6">
        <w:t>her</w:t>
      </w:r>
      <w:r w:rsidR="00AC2FCB" w:rsidRPr="00AF3BB6">
        <w:t xml:space="preserve"> designation, </w:t>
      </w:r>
      <w:r w:rsidR="002F6210" w:rsidRPr="00AF3BB6">
        <w:t>under</w:t>
      </w:r>
      <w:r w:rsidR="00AC2FCB" w:rsidRPr="00AF3BB6">
        <w:t xml:space="preserve"> the existing University rules and regulations in the form of </w:t>
      </w:r>
      <w:r w:rsidR="004A59A6" w:rsidRPr="00AF3BB6">
        <w:t xml:space="preserve">honoraria. </w:t>
      </w:r>
    </w:p>
    <w:p w14:paraId="32F8AD9E" w14:textId="092949FD" w:rsidR="00AC2FCB" w:rsidRPr="00AF3BB6" w:rsidRDefault="00AC2FCB" w:rsidP="00035E77">
      <w:pPr>
        <w:ind w:left="1440"/>
        <w:jc w:val="both"/>
      </w:pPr>
    </w:p>
    <w:p w14:paraId="66E78888" w14:textId="1858FED9" w:rsidR="00027E0D" w:rsidRPr="00AF3BB6" w:rsidRDefault="00027E0D" w:rsidP="00027E0D">
      <w:pPr>
        <w:ind w:left="1440"/>
        <w:jc w:val="both"/>
      </w:pPr>
      <w:r w:rsidRPr="00AF3BB6">
        <w:t xml:space="preserve">This designation is effective from </w:t>
      </w:r>
      <w:r w:rsidR="00061EF9" w:rsidRPr="00AF3BB6">
        <w:t>&lt;Date&gt;</w:t>
      </w:r>
      <w:r w:rsidRPr="00AF3BB6">
        <w:t xml:space="preserve"> until its termination due to resignation, official long-term leave,</w:t>
      </w:r>
      <w:r w:rsidR="00061EF9" w:rsidRPr="00AF3BB6">
        <w:t xml:space="preserve"> scholarship, designation</w:t>
      </w:r>
      <w:r w:rsidRPr="00AF3BB6">
        <w:t xml:space="preserve"> </w:t>
      </w:r>
      <w:r w:rsidR="00061EF9" w:rsidRPr="00AF3BB6">
        <w:t xml:space="preserve">to a position with senior decision-making administrative authority over research-related concerns, revocation by a higher authority, other disqualifications and events that render you no longer qualified or capable to discharge your duties. </w:t>
      </w:r>
      <w:r w:rsidRPr="00AF3BB6">
        <w:t xml:space="preserve">Any existing/issued Memorandum/Order inconsistent herewith is with this revoked. </w:t>
      </w:r>
    </w:p>
    <w:p w14:paraId="24A6B115" w14:textId="29E4438E" w:rsidR="00AC2FCB" w:rsidRPr="00AF3BB6" w:rsidRDefault="00AC2FCB" w:rsidP="00035E77">
      <w:pPr>
        <w:ind w:left="1440"/>
        <w:jc w:val="both"/>
      </w:pPr>
    </w:p>
    <w:p w14:paraId="350058A8" w14:textId="41644035" w:rsidR="00AC2FCB" w:rsidRPr="00AF3BB6" w:rsidRDefault="00AC2FCB" w:rsidP="00035E77">
      <w:pPr>
        <w:ind w:left="1440"/>
        <w:jc w:val="both"/>
      </w:pPr>
      <w:r w:rsidRPr="00AF3BB6">
        <w:t xml:space="preserve">For information and guidance of all concerned. </w:t>
      </w:r>
    </w:p>
    <w:p w14:paraId="3E0001CD" w14:textId="77777777" w:rsidR="00AC2FCB" w:rsidRPr="00AF3BB6" w:rsidRDefault="00AC2FCB" w:rsidP="00035E77">
      <w:pPr>
        <w:ind w:left="1440"/>
        <w:jc w:val="both"/>
      </w:pPr>
    </w:p>
    <w:p w14:paraId="244F3D0A" w14:textId="0EE55DC3" w:rsidR="00AC2FCB" w:rsidRPr="00AF3BB6" w:rsidRDefault="00AC2FCB" w:rsidP="00035E77">
      <w:pPr>
        <w:ind w:left="1440"/>
        <w:jc w:val="both"/>
      </w:pPr>
    </w:p>
    <w:p w14:paraId="1AEB56CC" w14:textId="77777777" w:rsidR="005F7C1E" w:rsidRDefault="005F7C1E" w:rsidP="00035E77">
      <w:pPr>
        <w:ind w:left="1440"/>
        <w:jc w:val="both"/>
        <w:rPr>
          <w:b/>
        </w:rPr>
      </w:pPr>
      <w:r w:rsidRPr="005F7C1E">
        <w:rPr>
          <w:b/>
        </w:rPr>
        <w:t>&lt;NAME OF PRESIDENT&gt;</w:t>
      </w:r>
    </w:p>
    <w:p w14:paraId="5DFD4E32" w14:textId="656626CC" w:rsidR="00AC2FCB" w:rsidRPr="00AF3BB6" w:rsidRDefault="00AC2FCB" w:rsidP="00035E77">
      <w:pPr>
        <w:ind w:left="1440"/>
        <w:jc w:val="both"/>
      </w:pPr>
      <w:r w:rsidRPr="00AF3BB6">
        <w:t>University President</w:t>
      </w:r>
      <w:r w:rsidR="002F6210" w:rsidRPr="00AF3BB6">
        <w:tab/>
      </w:r>
      <w:r w:rsidR="002F6210" w:rsidRPr="00AF3BB6">
        <w:tab/>
      </w:r>
      <w:r w:rsidR="002F6210" w:rsidRPr="00AF3BB6">
        <w:tab/>
        <w:t xml:space="preserve">         Conforme: ______________________</w:t>
      </w:r>
    </w:p>
    <w:p w14:paraId="256BE914" w14:textId="6565B956" w:rsidR="00AC2FCB" w:rsidRPr="00AF3BB6" w:rsidRDefault="002F6210" w:rsidP="00035E77">
      <w:pPr>
        <w:ind w:left="1440"/>
        <w:jc w:val="both"/>
      </w:pPr>
      <w:r w:rsidRPr="00AF3BB6">
        <w:tab/>
      </w:r>
      <w:r w:rsidRPr="00AF3BB6">
        <w:tab/>
      </w:r>
      <w:r w:rsidRPr="00AF3BB6">
        <w:tab/>
      </w:r>
      <w:r w:rsidRPr="00AF3BB6">
        <w:tab/>
      </w:r>
      <w:r w:rsidR="00061EF9" w:rsidRPr="00AF3BB6">
        <w:tab/>
        <w:t xml:space="preserve">         Date: __________________________</w:t>
      </w:r>
    </w:p>
    <w:p w14:paraId="2BF038B1" w14:textId="0FB37F98" w:rsidR="00AC2FCB" w:rsidRPr="00AF3BB6" w:rsidRDefault="00AC2FCB" w:rsidP="00035E77">
      <w:pPr>
        <w:ind w:left="1440"/>
        <w:jc w:val="both"/>
      </w:pPr>
      <w:r w:rsidRPr="00AF3BB6">
        <w:t>Cc:</w:t>
      </w:r>
      <w:r w:rsidRPr="00AF3BB6">
        <w:tab/>
        <w:t xml:space="preserve">All VPs </w:t>
      </w:r>
    </w:p>
    <w:p w14:paraId="7432ACE7" w14:textId="2A3DFE41" w:rsidR="00AC2FCB" w:rsidRPr="00AF3BB6" w:rsidRDefault="00AC2FCB" w:rsidP="00035E77">
      <w:pPr>
        <w:ind w:left="1440"/>
        <w:jc w:val="both"/>
      </w:pPr>
      <w:r w:rsidRPr="00AF3BB6">
        <w:tab/>
        <w:t xml:space="preserve">Dean, </w:t>
      </w:r>
      <w:r w:rsidR="00061EF9" w:rsidRPr="00AF3BB6">
        <w:t>&lt;College&gt;</w:t>
      </w:r>
    </w:p>
    <w:p w14:paraId="0DEE9805" w14:textId="69EF56A3" w:rsidR="00AC2FCB" w:rsidRPr="00AF3BB6" w:rsidRDefault="00AC2FCB" w:rsidP="00035E77">
      <w:pPr>
        <w:ind w:left="1440"/>
        <w:jc w:val="both"/>
      </w:pPr>
      <w:r w:rsidRPr="00AF3BB6">
        <w:tab/>
        <w:t xml:space="preserve">HRMO </w:t>
      </w:r>
    </w:p>
    <w:p w14:paraId="650FC932" w14:textId="34AAFDE0" w:rsidR="00AC2FCB" w:rsidRPr="00AF3BB6" w:rsidRDefault="00AC2FCB" w:rsidP="00AC2FCB">
      <w:pPr>
        <w:ind w:left="1440"/>
        <w:jc w:val="both"/>
      </w:pPr>
      <w:r w:rsidRPr="00AF3BB6">
        <w:tab/>
      </w:r>
      <w:r w:rsidR="00061EF9" w:rsidRPr="00AF3BB6">
        <w:t>PSURERC</w:t>
      </w:r>
    </w:p>
    <w:sectPr w:rsidR="00AC2FCB" w:rsidRPr="00AF3BB6" w:rsidSect="00AC2FCB">
      <w:headerReference w:type="even" r:id="rId9"/>
      <w:headerReference w:type="default" r:id="rId10"/>
      <w:footerReference w:type="even" r:id="rId11"/>
      <w:footerReference w:type="default" r:id="rId12"/>
      <w:headerReference w:type="first" r:id="rId13"/>
      <w:footerReference w:type="first" r:id="rId14"/>
      <w:type w:val="continuous"/>
      <w:pgSz w:w="12240" w:h="18720" w:code="14"/>
      <w:pgMar w:top="-2340" w:right="1440" w:bottom="900" w:left="1440" w:header="630" w:footer="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C18D0" w14:textId="77777777" w:rsidR="008529B6" w:rsidRDefault="008529B6">
      <w:pPr>
        <w:spacing w:line="240" w:lineRule="auto"/>
      </w:pPr>
      <w:r>
        <w:separator/>
      </w:r>
    </w:p>
  </w:endnote>
  <w:endnote w:type="continuationSeparator" w:id="0">
    <w:p w14:paraId="1023CC08" w14:textId="77777777" w:rsidR="008529B6" w:rsidRDefault="008529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va Sans">
    <w:altName w:val="Calibri"/>
    <w:panose1 w:val="00000000000000000000"/>
    <w:charset w:val="00"/>
    <w:family w:val="swiss"/>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A858" w14:textId="77777777" w:rsidR="00061EF9" w:rsidRDefault="00061E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1D652"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74624" behindDoc="0" locked="0" layoutInCell="1" allowOverlap="1" wp14:anchorId="2BBFC0BD" wp14:editId="7651E587">
          <wp:simplePos x="0" y="0"/>
          <wp:positionH relativeFrom="column">
            <wp:posOffset>2660830</wp:posOffset>
          </wp:positionH>
          <wp:positionV relativeFrom="paragraph">
            <wp:posOffset>-2362532</wp:posOffset>
          </wp:positionV>
          <wp:extent cx="3790315" cy="2682182"/>
          <wp:effectExtent l="0" t="0" r="635" b="0"/>
          <wp:wrapNone/>
          <wp:docPr id="1988" name="Picture 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5C22">
      <w:rPr>
        <w:rFonts w:ascii="Arial Narrow" w:eastAsia="Arial Narrow" w:hAnsi="Arial Narrow" w:cs="Arial Narrow"/>
        <w:b/>
        <w:color w:val="E36C0A" w:themeColor="accent6" w:themeShade="BF"/>
        <w:sz w:val="14"/>
        <w:szCs w:val="14"/>
      </w:rPr>
      <w:t>Vision</w:t>
    </w:r>
    <w:r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6E17E4EC"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25B62979"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861C49F"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39C0F469" w14:textId="77777777" w:rsidR="00337144" w:rsidRPr="00535C22" w:rsidRDefault="00337144" w:rsidP="00337144">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 xml:space="preserve">We Strongly commit to deliver excellence in instruction, research, extension, and transnational programs </w:t>
    </w:r>
    <w:proofErr w:type="gramStart"/>
    <w:r w:rsidRPr="00535C22">
      <w:rPr>
        <w:rFonts w:ascii="Arial Narrow" w:hAnsi="Arial Narrow"/>
        <w:color w:val="E36C0A" w:themeColor="accent6" w:themeShade="BF"/>
        <w:sz w:val="14"/>
        <w:szCs w:val="14"/>
      </w:rPr>
      <w:t>in order to</w:t>
    </w:r>
    <w:proofErr w:type="gramEnd"/>
    <w:r w:rsidRPr="00535C22">
      <w:rPr>
        <w:rFonts w:ascii="Arial Narrow" w:hAnsi="Arial Narrow"/>
        <w:color w:val="E36C0A" w:themeColor="accent6" w:themeShade="BF"/>
        <w:sz w:val="14"/>
        <w:szCs w:val="14"/>
      </w:rPr>
      <w:t xml:space="preserve"> meet the increasing levels of stakeholder demand as well as statutory and regulatory requirements. The University shall continually monitor, </w:t>
    </w:r>
    <w:proofErr w:type="gramStart"/>
    <w:r w:rsidRPr="00535C22">
      <w:rPr>
        <w:rFonts w:ascii="Arial Narrow" w:hAnsi="Arial Narrow"/>
        <w:color w:val="E36C0A" w:themeColor="accent6" w:themeShade="BF"/>
        <w:sz w:val="14"/>
        <w:szCs w:val="14"/>
      </w:rPr>
      <w:t>review</w:t>
    </w:r>
    <w:proofErr w:type="gramEnd"/>
    <w:r w:rsidRPr="00535C22">
      <w:rPr>
        <w:rFonts w:ascii="Arial Narrow" w:hAnsi="Arial Narrow"/>
        <w:color w:val="E36C0A" w:themeColor="accent6" w:themeShade="BF"/>
        <w:sz w:val="14"/>
        <w:szCs w:val="14"/>
      </w:rPr>
      <w:t xml:space="preserve"> and upgrade its quality management system to ensure compliance with national and international standards and requirements</w:t>
    </w:r>
    <w:r>
      <w:rPr>
        <w:rFonts w:ascii="Arial Narrow" w:hAnsi="Arial Narrow"/>
        <w:color w:val="E36C0A" w:themeColor="accent6" w:themeShade="BF"/>
        <w:sz w:val="14"/>
        <w:szCs w:val="14"/>
      </w:rPr>
      <w:t>.</w:t>
    </w:r>
  </w:p>
  <w:p w14:paraId="3A6D2228" w14:textId="77777777" w:rsidR="00337144" w:rsidRDefault="00337144" w:rsidP="00337144">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73600" behindDoc="0" locked="0" layoutInCell="1" allowOverlap="1" wp14:anchorId="3EDF6833" wp14:editId="1BAD459F">
          <wp:simplePos x="0" y="0"/>
          <wp:positionH relativeFrom="column">
            <wp:posOffset>-301551</wp:posOffset>
          </wp:positionH>
          <wp:positionV relativeFrom="paragraph">
            <wp:posOffset>106680</wp:posOffset>
          </wp:positionV>
          <wp:extent cx="1402218" cy="520996"/>
          <wp:effectExtent l="0" t="0" r="7620" b="0"/>
          <wp:wrapNone/>
          <wp:docPr id="1989"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07C43359" w14:textId="77777777" w:rsidR="00337144" w:rsidRDefault="00337144" w:rsidP="00337144">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w:t>
    </w:r>
    <w:proofErr w:type="spellStart"/>
    <w:r>
      <w:rPr>
        <w:rFonts w:ascii="Arial Narrow" w:hAnsi="Arial Narrow"/>
        <w:sz w:val="20"/>
        <w:szCs w:val="20"/>
      </w:rPr>
      <w:t>Brgy</w:t>
    </w:r>
    <w:proofErr w:type="spellEnd"/>
    <w:r>
      <w:rPr>
        <w:rFonts w:ascii="Arial Narrow" w:hAnsi="Arial Narrow"/>
        <w:sz w:val="20"/>
        <w:szCs w:val="20"/>
      </w:rPr>
      <w:t xml:space="preserve">. </w:t>
    </w:r>
    <w:proofErr w:type="spellStart"/>
    <w:r>
      <w:rPr>
        <w:rFonts w:ascii="Arial Narrow" w:hAnsi="Arial Narrow"/>
        <w:sz w:val="20"/>
        <w:szCs w:val="20"/>
      </w:rPr>
      <w:t>Tiniguiban</w:t>
    </w:r>
    <w:proofErr w:type="spellEnd"/>
    <w:r>
      <w:rPr>
        <w:rFonts w:ascii="Arial Narrow" w:hAnsi="Arial Narrow"/>
        <w:sz w:val="20"/>
        <w:szCs w:val="20"/>
      </w:rPr>
      <w:t>, Puerto Princesa City, Palawan, 5300, Philippines</w:t>
    </w:r>
  </w:p>
  <w:p w14:paraId="0CF29681" w14:textId="77777777" w:rsidR="00337144" w:rsidRDefault="00337144" w:rsidP="00337144">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71552" behindDoc="0" locked="0" layoutInCell="1" allowOverlap="1" wp14:anchorId="6154971D" wp14:editId="05360FC7">
          <wp:simplePos x="0" y="0"/>
          <wp:positionH relativeFrom="column">
            <wp:posOffset>1665105</wp:posOffset>
          </wp:positionH>
          <wp:positionV relativeFrom="paragraph">
            <wp:posOffset>33655</wp:posOffset>
          </wp:positionV>
          <wp:extent cx="134620" cy="134620"/>
          <wp:effectExtent l="0" t="0" r="0" b="0"/>
          <wp:wrapNone/>
          <wp:docPr id="1990" name="Picture 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Pr>
        <w:rFonts w:ascii="Arial Narrow" w:hAnsi="Arial Narrow"/>
        <w:noProof/>
        <w:lang w:val="en-PH" w:eastAsia="en-PH"/>
      </w:rPr>
      <w:drawing>
        <wp:anchor distT="0" distB="0" distL="114300" distR="114300" simplePos="0" relativeHeight="251672576" behindDoc="0" locked="0" layoutInCell="1" allowOverlap="1" wp14:anchorId="0607E96A" wp14:editId="789229BF">
          <wp:simplePos x="0" y="0"/>
          <wp:positionH relativeFrom="column">
            <wp:posOffset>4046477</wp:posOffset>
          </wp:positionH>
          <wp:positionV relativeFrom="paragraph">
            <wp:posOffset>32574</wp:posOffset>
          </wp:positionV>
          <wp:extent cx="128270" cy="134620"/>
          <wp:effectExtent l="0" t="0" r="5080" b="0"/>
          <wp:wrapNone/>
          <wp:docPr id="1991" name="Picture 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Pr="0095736F">
      <w:rPr>
        <w:rFonts w:ascii="Arial Narrow" w:hAnsi="Arial Narrow"/>
        <w:sz w:val="20"/>
        <w:szCs w:val="20"/>
      </w:rPr>
      <w:t xml:space="preserve"> </w:t>
    </w:r>
    <w:hyperlink r:id="rId5" w:history="1">
      <w:r w:rsidRPr="00337144">
        <w:rPr>
          <w:rStyle w:val="Hyperlink"/>
          <w:rFonts w:ascii="Arial Narrow" w:hAnsi="Arial Narrow"/>
          <w:color w:val="auto"/>
          <w:sz w:val="20"/>
          <w:szCs w:val="20"/>
        </w:rPr>
        <w:t>psurercsubmissions@psu.palawan.edu.ph</w:t>
      </w:r>
    </w:hyperlink>
    <w:r w:rsidRPr="00337144">
      <w:rPr>
        <w:rFonts w:ascii="Arial Narrow" w:hAnsi="Arial Narrow"/>
        <w:sz w:val="20"/>
        <w:szCs w:val="20"/>
      </w:rPr>
      <w:t xml:space="preserve">             </w:t>
    </w:r>
    <w:r>
      <w:rPr>
        <w:rFonts w:ascii="Arial Narrow" w:hAnsi="Arial Narrow"/>
        <w:sz w:val="20"/>
        <w:szCs w:val="20"/>
      </w:rPr>
      <w:t>www.psu.palawan.edu.ph</w:t>
    </w:r>
  </w:p>
  <w:p w14:paraId="51849D0B" w14:textId="77777777" w:rsidR="00337144" w:rsidRDefault="00337144" w:rsidP="00337144">
    <w:pPr>
      <w:ind w:left="-630" w:right="-630"/>
      <w:jc w:val="center"/>
      <w:rPr>
        <w:rFonts w:ascii="Arial Narrow" w:hAnsi="Arial Narrow"/>
        <w:color w:val="000000" w:themeColor="text1"/>
        <w:sz w:val="15"/>
        <w:szCs w:val="15"/>
      </w:rPr>
    </w:pPr>
  </w:p>
  <w:p w14:paraId="69B0D730" w14:textId="2E960A49" w:rsidR="00337144" w:rsidRDefault="00BB3C7C" w:rsidP="00BB3C7C">
    <w:pPr>
      <w:pStyle w:val="Footer"/>
      <w:tabs>
        <w:tab w:val="clear" w:pos="4680"/>
        <w:tab w:val="clear" w:pos="9360"/>
        <w:tab w:val="left" w:pos="7665"/>
      </w:tabs>
    </w:pPr>
    <w:r>
      <w:tab/>
    </w:r>
  </w:p>
  <w:p w14:paraId="6E705B90" w14:textId="77777777" w:rsidR="00337144" w:rsidRDefault="003371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A221" w14:textId="0C6BADBF" w:rsidR="006A6B2B" w:rsidRPr="00535C22" w:rsidRDefault="00CF348F" w:rsidP="006A6B2B">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61312" behindDoc="0" locked="0" layoutInCell="1" allowOverlap="1" wp14:anchorId="1EA5862E" wp14:editId="7D4E8ECA">
          <wp:simplePos x="0" y="0"/>
          <wp:positionH relativeFrom="column">
            <wp:posOffset>2660830</wp:posOffset>
          </wp:positionH>
          <wp:positionV relativeFrom="paragraph">
            <wp:posOffset>-2362532</wp:posOffset>
          </wp:positionV>
          <wp:extent cx="3790315" cy="2682182"/>
          <wp:effectExtent l="0" t="0" r="635" b="0"/>
          <wp:wrapNone/>
          <wp:docPr id="1994" name="Pictur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sidRPr="00535C22">
      <w:rPr>
        <w:rFonts w:ascii="Arial Narrow" w:eastAsia="Arial Narrow" w:hAnsi="Arial Narrow" w:cs="Arial Narrow"/>
        <w:b/>
        <w:color w:val="E36C0A" w:themeColor="accent6" w:themeShade="BF"/>
        <w:sz w:val="14"/>
        <w:szCs w:val="14"/>
      </w:rPr>
      <w:t>Vision</w:t>
    </w:r>
    <w:r w:rsidR="006A6B2B"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45AE99EA"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56537C40"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BD27FB6"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357A4880" w14:textId="6AAB79A5" w:rsidR="006A6B2B" w:rsidRPr="00535C22" w:rsidRDefault="006A6B2B" w:rsidP="006A6B2B">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 xml:space="preserve">We Strongly commit to deliver excellence in instruction, research, extension, and transnational programs </w:t>
    </w:r>
    <w:proofErr w:type="gramStart"/>
    <w:r w:rsidRPr="00535C22">
      <w:rPr>
        <w:rFonts w:ascii="Arial Narrow" w:hAnsi="Arial Narrow"/>
        <w:color w:val="E36C0A" w:themeColor="accent6" w:themeShade="BF"/>
        <w:sz w:val="14"/>
        <w:szCs w:val="14"/>
      </w:rPr>
      <w:t>in order to</w:t>
    </w:r>
    <w:proofErr w:type="gramEnd"/>
    <w:r w:rsidRPr="00535C22">
      <w:rPr>
        <w:rFonts w:ascii="Arial Narrow" w:hAnsi="Arial Narrow"/>
        <w:color w:val="E36C0A" w:themeColor="accent6" w:themeShade="BF"/>
        <w:sz w:val="14"/>
        <w:szCs w:val="14"/>
      </w:rPr>
      <w:t xml:space="preserve"> meet the increasing levels of stakeholder demand as well as statutory and regulatory requirements. The University shall continually monitor, </w:t>
    </w:r>
    <w:proofErr w:type="gramStart"/>
    <w:r w:rsidRPr="00535C22">
      <w:rPr>
        <w:rFonts w:ascii="Arial Narrow" w:hAnsi="Arial Narrow"/>
        <w:color w:val="E36C0A" w:themeColor="accent6" w:themeShade="BF"/>
        <w:sz w:val="14"/>
        <w:szCs w:val="14"/>
      </w:rPr>
      <w:t>review</w:t>
    </w:r>
    <w:proofErr w:type="gramEnd"/>
    <w:r w:rsidRPr="00535C22">
      <w:rPr>
        <w:rFonts w:ascii="Arial Narrow" w:hAnsi="Arial Narrow"/>
        <w:color w:val="E36C0A" w:themeColor="accent6" w:themeShade="BF"/>
        <w:sz w:val="14"/>
        <w:szCs w:val="14"/>
      </w:rPr>
      <w:t xml:space="preserve"> and upgrade its quality management system to ensure compliance with national and international standards and requirements</w:t>
    </w:r>
    <w:r w:rsidR="006C6C34">
      <w:rPr>
        <w:rFonts w:ascii="Arial Narrow" w:hAnsi="Arial Narrow"/>
        <w:color w:val="E36C0A" w:themeColor="accent6" w:themeShade="BF"/>
        <w:sz w:val="14"/>
        <w:szCs w:val="14"/>
      </w:rPr>
      <w:t>.</w:t>
    </w:r>
  </w:p>
  <w:p w14:paraId="2F3C391B" w14:textId="77777777" w:rsidR="006A6B2B" w:rsidRDefault="006A6B2B" w:rsidP="006A6B2B">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56192" behindDoc="0" locked="0" layoutInCell="1" allowOverlap="1" wp14:anchorId="3575058C" wp14:editId="6562997C">
          <wp:simplePos x="0" y="0"/>
          <wp:positionH relativeFrom="column">
            <wp:posOffset>-301551</wp:posOffset>
          </wp:positionH>
          <wp:positionV relativeFrom="paragraph">
            <wp:posOffset>106680</wp:posOffset>
          </wp:positionV>
          <wp:extent cx="1402218" cy="520996"/>
          <wp:effectExtent l="0" t="0" r="7620" b="0"/>
          <wp:wrapNone/>
          <wp:docPr id="1995"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34679C26" w14:textId="77777777" w:rsidR="006A6B2B" w:rsidRDefault="006A6B2B" w:rsidP="006A6B2B">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w:t>
    </w:r>
    <w:proofErr w:type="spellStart"/>
    <w:r>
      <w:rPr>
        <w:rFonts w:ascii="Arial Narrow" w:hAnsi="Arial Narrow"/>
        <w:sz w:val="20"/>
        <w:szCs w:val="20"/>
      </w:rPr>
      <w:t>Brgy</w:t>
    </w:r>
    <w:proofErr w:type="spellEnd"/>
    <w:r>
      <w:rPr>
        <w:rFonts w:ascii="Arial Narrow" w:hAnsi="Arial Narrow"/>
        <w:sz w:val="20"/>
        <w:szCs w:val="20"/>
      </w:rPr>
      <w:t xml:space="preserve">. </w:t>
    </w:r>
    <w:proofErr w:type="spellStart"/>
    <w:r>
      <w:rPr>
        <w:rFonts w:ascii="Arial Narrow" w:hAnsi="Arial Narrow"/>
        <w:sz w:val="20"/>
        <w:szCs w:val="20"/>
      </w:rPr>
      <w:t>Tiniguiban</w:t>
    </w:r>
    <w:proofErr w:type="spellEnd"/>
    <w:r>
      <w:rPr>
        <w:rFonts w:ascii="Arial Narrow" w:hAnsi="Arial Narrow"/>
        <w:sz w:val="20"/>
        <w:szCs w:val="20"/>
      </w:rPr>
      <w:t>, Puerto Princesa City, Palawan, 5300, Philippines</w:t>
    </w:r>
  </w:p>
  <w:p w14:paraId="05DE2165" w14:textId="3A0D1531" w:rsidR="006A6B2B" w:rsidRDefault="005E3FC6" w:rsidP="006A6B2B">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55168" behindDoc="0" locked="0" layoutInCell="1" allowOverlap="1" wp14:anchorId="3F803F0C" wp14:editId="091ECCF5">
          <wp:simplePos x="0" y="0"/>
          <wp:positionH relativeFrom="column">
            <wp:posOffset>4179570</wp:posOffset>
          </wp:positionH>
          <wp:positionV relativeFrom="paragraph">
            <wp:posOffset>32385</wp:posOffset>
          </wp:positionV>
          <wp:extent cx="128270" cy="134620"/>
          <wp:effectExtent l="0" t="0" r="5080" b="0"/>
          <wp:wrapNone/>
          <wp:docPr id="1996" name="Picture 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00337144">
      <w:rPr>
        <w:rFonts w:ascii="Arial Narrow" w:hAnsi="Arial Narrow"/>
        <w:noProof/>
        <w:lang w:val="en-PH" w:eastAsia="en-PH"/>
      </w:rPr>
      <w:drawing>
        <wp:anchor distT="0" distB="0" distL="114300" distR="114300" simplePos="0" relativeHeight="251653120" behindDoc="0" locked="0" layoutInCell="1" allowOverlap="1" wp14:anchorId="24EC35F9" wp14:editId="22F2C6E1">
          <wp:simplePos x="0" y="0"/>
          <wp:positionH relativeFrom="column">
            <wp:posOffset>1665105</wp:posOffset>
          </wp:positionH>
          <wp:positionV relativeFrom="paragraph">
            <wp:posOffset>33655</wp:posOffset>
          </wp:positionV>
          <wp:extent cx="134620" cy="134620"/>
          <wp:effectExtent l="0" t="0" r="0" b="0"/>
          <wp:wrapNone/>
          <wp:docPr id="1997" name="Picture 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sidR="0095736F" w:rsidRPr="0095736F">
      <w:rPr>
        <w:rFonts w:ascii="Arial Narrow" w:hAnsi="Arial Narrow"/>
        <w:sz w:val="20"/>
        <w:szCs w:val="20"/>
      </w:rPr>
      <w:t xml:space="preserve"> </w:t>
    </w:r>
    <w:hyperlink r:id="rId5" w:history="1">
      <w:r w:rsidRPr="00EF0DF3">
        <w:rPr>
          <w:rStyle w:val="Hyperlink"/>
          <w:rFonts w:ascii="Arial Narrow" w:hAnsi="Arial Narrow"/>
          <w:sz w:val="20"/>
          <w:szCs w:val="20"/>
        </w:rPr>
        <w:t>asianjournalofresilience@psu.palawan.edu.ph</w:t>
      </w:r>
    </w:hyperlink>
    <w:r w:rsidR="00337144" w:rsidRPr="00337144">
      <w:rPr>
        <w:rFonts w:ascii="Arial Narrow" w:hAnsi="Arial Narrow"/>
        <w:sz w:val="20"/>
        <w:szCs w:val="20"/>
      </w:rPr>
      <w:t xml:space="preserve"> </w:t>
    </w:r>
    <w:r w:rsidR="006A6B2B" w:rsidRPr="00337144">
      <w:rPr>
        <w:rFonts w:ascii="Arial Narrow" w:hAnsi="Arial Narrow"/>
        <w:sz w:val="20"/>
        <w:szCs w:val="20"/>
      </w:rPr>
      <w:t xml:space="preserve">            </w:t>
    </w:r>
    <w:r w:rsidR="006A6B2B">
      <w:rPr>
        <w:rFonts w:ascii="Arial Narrow" w:hAnsi="Arial Narrow"/>
        <w:sz w:val="20"/>
        <w:szCs w:val="20"/>
      </w:rPr>
      <w:t>www.psu.palawan.edu.ph</w:t>
    </w:r>
  </w:p>
  <w:p w14:paraId="35B3CD06" w14:textId="77777777" w:rsidR="006A6B2B" w:rsidRDefault="006A6B2B" w:rsidP="006A6B2B">
    <w:pPr>
      <w:ind w:left="-630" w:right="-630"/>
      <w:jc w:val="center"/>
      <w:rPr>
        <w:rFonts w:ascii="Arial Narrow" w:hAnsi="Arial Narrow"/>
        <w:color w:val="000000" w:themeColor="text1"/>
        <w:sz w:val="15"/>
        <w:szCs w:val="15"/>
      </w:rPr>
    </w:pPr>
  </w:p>
  <w:p w14:paraId="4DCD34E6" w14:textId="77777777" w:rsidR="006A6B2B" w:rsidRDefault="006A6B2B" w:rsidP="006A6B2B">
    <w:pPr>
      <w:ind w:left="-630" w:right="-630"/>
      <w:jc w:val="both"/>
    </w:pPr>
  </w:p>
  <w:p w14:paraId="6757C1DF" w14:textId="77777777" w:rsidR="006A6B2B" w:rsidRDefault="006A6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DF681" w14:textId="77777777" w:rsidR="008529B6" w:rsidRDefault="008529B6">
      <w:r>
        <w:separator/>
      </w:r>
    </w:p>
  </w:footnote>
  <w:footnote w:type="continuationSeparator" w:id="0">
    <w:p w14:paraId="6053C118" w14:textId="77777777" w:rsidR="008529B6" w:rsidRDefault="00852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A47B" w14:textId="6F3103CE" w:rsidR="00126ADF" w:rsidRDefault="008529B6">
    <w:pPr>
      <w:pStyle w:val="Header"/>
    </w:pPr>
    <w:r>
      <w:rPr>
        <w:noProof/>
        <w:lang w:val="en-US"/>
      </w:rPr>
      <w:pict w14:anchorId="466BE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2" o:spid="_x0000_s2053" type="#_x0000_t75" style="position:absolute;margin-left:0;margin-top:0;width:611.55pt;height:935.05pt;z-index:-251653120;mso-position-horizontal:center;mso-position-horizontal-relative:margin;mso-position-vertical:center;mso-position-vertical-relative:margin" o:allowincell="f">
          <v:imagedata r:id="rId1" o:title="Untitled design (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16C" w14:textId="3B74188D" w:rsidR="00E35406" w:rsidRDefault="00A12439" w:rsidP="00E35406">
    <w:pPr>
      <w:pStyle w:val="Header"/>
      <w:tabs>
        <w:tab w:val="clear" w:pos="4680"/>
        <w:tab w:val="clear" w:pos="9360"/>
        <w:tab w:val="left" w:pos="4755"/>
        <w:tab w:val="left" w:pos="5355"/>
        <w:tab w:val="right" w:pos="9026"/>
      </w:tabs>
      <w:ind w:left="1440"/>
      <w:rPr>
        <w:rFonts w:ascii="Old English Text MT" w:hAnsi="Old English Text MT" w:cs="Times New Roman"/>
        <w:sz w:val="28"/>
      </w:rPr>
    </w:pPr>
    <w:r>
      <w:rPr>
        <w:noProof/>
        <w:lang w:val="en-PH" w:eastAsia="en-PH"/>
      </w:rPr>
      <w:drawing>
        <wp:anchor distT="0" distB="0" distL="114300" distR="114300" simplePos="0" relativeHeight="251668480" behindDoc="1" locked="0" layoutInCell="0" allowOverlap="1" wp14:anchorId="1C3EA1CC" wp14:editId="6FDEB83B">
          <wp:simplePos x="0" y="0"/>
          <wp:positionH relativeFrom="margin">
            <wp:align>center</wp:align>
          </wp:positionH>
          <wp:positionV relativeFrom="margin">
            <wp:align>center</wp:align>
          </wp:positionV>
          <wp:extent cx="7766685" cy="11875135"/>
          <wp:effectExtent l="0" t="0" r="5715" b="0"/>
          <wp:wrapNone/>
          <wp:docPr id="1986" name="Picture 1986" descr="Untitled desig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design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766685" cy="11875135"/>
                  </a:xfrm>
                  <a:prstGeom prst="rect">
                    <a:avLst/>
                  </a:prstGeom>
                  <a:noFill/>
                </pic:spPr>
              </pic:pic>
            </a:graphicData>
          </a:graphic>
          <wp14:sizeRelH relativeFrom="page">
            <wp14:pctWidth>0</wp14:pctWidth>
          </wp14:sizeRelH>
          <wp14:sizeRelV relativeFrom="page">
            <wp14:pctHeight>0</wp14:pctHeight>
          </wp14:sizeRelV>
        </wp:anchor>
      </w:drawing>
    </w:r>
    <w:r w:rsidR="00E35406">
      <w:rPr>
        <w:noProof/>
        <w:lang w:val="en-PH" w:eastAsia="en-PH"/>
      </w:rPr>
      <w:drawing>
        <wp:anchor distT="0" distB="0" distL="114300" distR="114300" simplePos="0" relativeHeight="251667456" behindDoc="0" locked="0" layoutInCell="1" allowOverlap="1" wp14:anchorId="6173786C" wp14:editId="25DFAEB6">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87" name="Picture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E35406">
      <w:rPr>
        <w:rFonts w:ascii="Old English Text MT" w:hAnsi="Old English Text MT" w:cs="Times New Roman"/>
        <w:sz w:val="28"/>
      </w:rPr>
      <w:t>Republic of the Philippines</w:t>
    </w:r>
    <w:r w:rsidR="00E35406">
      <w:rPr>
        <w:rFonts w:ascii="Old English Text MT" w:hAnsi="Old English Text MT" w:cs="Times New Roman"/>
        <w:sz w:val="28"/>
      </w:rPr>
      <w:tab/>
    </w:r>
    <w:r w:rsidR="00E35406">
      <w:rPr>
        <w:rFonts w:ascii="Old English Text MT" w:hAnsi="Old English Text MT" w:cs="Times New Roman"/>
        <w:sz w:val="28"/>
      </w:rPr>
      <w:tab/>
    </w:r>
    <w:r w:rsidR="00E35406">
      <w:rPr>
        <w:rFonts w:ascii="Old English Text MT" w:hAnsi="Old English Text MT" w:cs="Times New Roman"/>
        <w:sz w:val="28"/>
      </w:rPr>
      <w:tab/>
    </w:r>
  </w:p>
  <w:p w14:paraId="715BEC8E" w14:textId="77777777" w:rsidR="00E35406" w:rsidRDefault="00E35406" w:rsidP="00E35406">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6E8EF8FF" w14:textId="77777777" w:rsidR="00E35406" w:rsidRDefault="00E35406" w:rsidP="00E35406">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66432" behindDoc="0" locked="0" layoutInCell="1" allowOverlap="1" wp14:anchorId="113E500A" wp14:editId="1E9153E5">
              <wp:simplePos x="0" y="0"/>
              <wp:positionH relativeFrom="column">
                <wp:posOffset>908685</wp:posOffset>
              </wp:positionH>
              <wp:positionV relativeFrom="paragraph">
                <wp:posOffset>66039</wp:posOffset>
              </wp:positionV>
              <wp:extent cx="6400800" cy="45719"/>
              <wp:effectExtent l="0" t="0" r="0" b="0"/>
              <wp:wrapNone/>
              <wp:docPr id="1734" name="Pentagon 1734"/>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EF2637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34" o:spid="_x0000_s1026" type="#_x0000_t15" style="position:absolute;margin-left:71.55pt;margin-top:5.2pt;width:7in;height:3.6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" adj="21523" fillcolor="#e36c0a [2409]" stroked="f" strokeweight="2pt"/>
          </w:pict>
        </mc:Fallback>
      </mc:AlternateContent>
    </w:r>
  </w:p>
  <w:p w14:paraId="7DF340C0" w14:textId="77777777" w:rsidR="00E35406" w:rsidRPr="00931546" w:rsidRDefault="00E35406" w:rsidP="00E35406">
    <w:pPr>
      <w:pStyle w:val="Header"/>
      <w:tabs>
        <w:tab w:val="clear" w:pos="9360"/>
        <w:tab w:val="right" w:pos="10260"/>
      </w:tabs>
      <w:ind w:left="1440"/>
      <w:rPr>
        <w:rFonts w:ascii="Bahnschrift" w:hAnsi="Bahnschrift"/>
        <w:color w:val="E36C0A" w:themeColor="accent6" w:themeShade="BF"/>
        <w:sz w:val="32"/>
      </w:rPr>
    </w:pPr>
    <w:r>
      <w:rPr>
        <w:rFonts w:ascii="Bahnschrift" w:hAnsi="Bahnschrift"/>
        <w:color w:val="E36C0A" w:themeColor="accent6" w:themeShade="BF"/>
        <w:sz w:val="32"/>
      </w:rPr>
      <w:t>OFFICE OF THE UNIVERSITY RESEARCH ETHICS REVIEW COMMITTEE</w:t>
    </w:r>
  </w:p>
  <w:p w14:paraId="7807F82A" w14:textId="77777777" w:rsidR="00E35406" w:rsidRPr="00931546" w:rsidRDefault="00E35406" w:rsidP="00E35406">
    <w:pPr>
      <w:pStyle w:val="Header"/>
      <w:rPr>
        <w:color w:val="F79646" w:themeColor="accent6"/>
      </w:rPr>
    </w:pPr>
  </w:p>
  <w:p w14:paraId="64C84B2E" w14:textId="77777777" w:rsidR="00E35406" w:rsidRDefault="00E35406" w:rsidP="00E35406">
    <w:pPr>
      <w:tabs>
        <w:tab w:val="left" w:pos="1905"/>
      </w:tabs>
      <w:rPr>
        <w:lang w:val="id-ID"/>
      </w:rPr>
    </w:pPr>
    <w:r>
      <w:rPr>
        <w:lang w:val="id-ID"/>
      </w:rPr>
      <w:tab/>
    </w:r>
  </w:p>
  <w:p w14:paraId="72F92183" w14:textId="77777777" w:rsidR="00E35406" w:rsidRDefault="00E35406" w:rsidP="00E35406">
    <w:pPr>
      <w:pStyle w:val="Header"/>
    </w:pPr>
  </w:p>
  <w:p w14:paraId="7A4C8A03" w14:textId="77777777" w:rsidR="00E35406" w:rsidRDefault="00E35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8D70" w14:textId="3777D951" w:rsidR="006A6B2B" w:rsidRDefault="008529B6" w:rsidP="005E3FC6">
    <w:pPr>
      <w:pStyle w:val="Header"/>
      <w:tabs>
        <w:tab w:val="clear" w:pos="4680"/>
        <w:tab w:val="clear" w:pos="9360"/>
        <w:tab w:val="left" w:pos="1440"/>
        <w:tab w:val="left" w:pos="4755"/>
        <w:tab w:val="left" w:pos="5355"/>
        <w:tab w:val="right" w:pos="9026"/>
      </w:tabs>
      <w:ind w:left="1440"/>
      <w:rPr>
        <w:rFonts w:ascii="Old English Text MT" w:hAnsi="Old English Text MT" w:cs="Times New Roman"/>
        <w:sz w:val="28"/>
      </w:rPr>
    </w:pPr>
    <w:r>
      <w:rPr>
        <w:noProof/>
        <w:lang w:val="en-US"/>
      </w:rPr>
      <w:pict w14:anchorId="12660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1" o:spid="_x0000_s2052" type="#_x0000_t75" style="position:absolute;left:0;text-align:left;margin-left:-49.5pt;margin-top:-135pt;width:611.55pt;height:935.05pt;z-index:-251654144;mso-position-horizontal-relative:margin;mso-position-vertical-relative:margin" o:allowincell="f">
          <v:imagedata r:id="rId1" o:title="Untitled design (8)" gain="19661f" blacklevel="22938f"/>
          <w10:wrap anchorx="margin" anchory="margin"/>
        </v:shape>
      </w:pict>
    </w:r>
    <w:r w:rsidR="006A6B2B">
      <w:rPr>
        <w:noProof/>
        <w:lang w:val="en-PH" w:eastAsia="en-PH"/>
      </w:rPr>
      <w:drawing>
        <wp:anchor distT="0" distB="0" distL="114300" distR="114300" simplePos="0" relativeHeight="251658240" behindDoc="0" locked="0" layoutInCell="1" allowOverlap="1" wp14:anchorId="6FE64094" wp14:editId="665931BD">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93" name="Picture 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Pr>
        <w:rFonts w:ascii="Old English Text MT" w:hAnsi="Old English Text MT" w:cs="Times New Roman"/>
        <w:sz w:val="28"/>
      </w:rPr>
      <w:t>Republic of the Philippines</w:t>
    </w:r>
    <w:r w:rsidR="006A6B2B">
      <w:rPr>
        <w:rFonts w:ascii="Old English Text MT" w:hAnsi="Old English Text MT" w:cs="Times New Roman"/>
        <w:sz w:val="28"/>
      </w:rPr>
      <w:tab/>
    </w:r>
    <w:r w:rsidR="006A6B2B">
      <w:rPr>
        <w:rFonts w:ascii="Old English Text MT" w:hAnsi="Old English Text MT" w:cs="Times New Roman"/>
        <w:sz w:val="28"/>
      </w:rPr>
      <w:tab/>
    </w:r>
    <w:r w:rsidR="00C44764">
      <w:rPr>
        <w:rFonts w:ascii="Old English Text MT" w:hAnsi="Old English Text MT" w:cs="Times New Roman"/>
        <w:sz w:val="28"/>
      </w:rPr>
      <w:tab/>
    </w:r>
  </w:p>
  <w:p w14:paraId="1BE8DCA7" w14:textId="57B5F427" w:rsidR="006A6B2B" w:rsidRDefault="006A6B2B" w:rsidP="006A6B2B">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4F65B9C6" w14:textId="400B4DBE" w:rsidR="006A6B2B" w:rsidRDefault="006A6B2B" w:rsidP="006A6B2B">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57216" behindDoc="0" locked="0" layoutInCell="1" allowOverlap="1" wp14:anchorId="4833FA54" wp14:editId="42C5D7E6">
              <wp:simplePos x="0" y="0"/>
              <wp:positionH relativeFrom="column">
                <wp:posOffset>908685</wp:posOffset>
              </wp:positionH>
              <wp:positionV relativeFrom="paragraph">
                <wp:posOffset>66039</wp:posOffset>
              </wp:positionV>
              <wp:extent cx="6400800" cy="45719"/>
              <wp:effectExtent l="0" t="0" r="0" b="0"/>
              <wp:wrapNone/>
              <wp:docPr id="2" name="Pentagon 2"/>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CF1387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margin-left:71.55pt;margin-top:5.2pt;width:7in;height:3.6pt;rotation:180;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" adj="21523" fillcolor="#e36c0a [2409]" stroked="f" strokeweight="2pt"/>
          </w:pict>
        </mc:Fallback>
      </mc:AlternateContent>
    </w:r>
  </w:p>
  <w:p w14:paraId="0C94C93C" w14:textId="1B1CBAA7" w:rsidR="006A6B2B" w:rsidRPr="00931546" w:rsidRDefault="00B14CC3" w:rsidP="005E3FC6">
    <w:pPr>
      <w:pStyle w:val="Header"/>
      <w:tabs>
        <w:tab w:val="clear" w:pos="9360"/>
        <w:tab w:val="right" w:pos="10260"/>
      </w:tabs>
      <w:rPr>
        <w:rFonts w:ascii="Bahnschrift" w:hAnsi="Bahnschrift"/>
        <w:color w:val="E36C0A" w:themeColor="accent6" w:themeShade="BF"/>
        <w:sz w:val="32"/>
      </w:rPr>
    </w:pPr>
    <w:r>
      <w:rPr>
        <w:rFonts w:ascii="Bahnschrift" w:hAnsi="Bahnschrift"/>
        <w:color w:val="E36C0A" w:themeColor="accent6" w:themeShade="BF"/>
        <w:sz w:val="32"/>
      </w:rPr>
      <w:t xml:space="preserve">  </w:t>
    </w:r>
    <w:r w:rsidR="00035E77">
      <w:rPr>
        <w:rFonts w:ascii="Bahnschrift" w:hAnsi="Bahnschrift"/>
        <w:color w:val="E36C0A" w:themeColor="accent6" w:themeShade="BF"/>
        <w:sz w:val="32"/>
      </w:rPr>
      <w:t>Office of the University President</w:t>
    </w:r>
  </w:p>
  <w:p w14:paraId="487ADF18" w14:textId="40DEEC13" w:rsidR="006A6B2B" w:rsidRPr="005E3FC6" w:rsidRDefault="006A6B2B" w:rsidP="005E3FC6">
    <w:pPr>
      <w:tabs>
        <w:tab w:val="left" w:pos="1905"/>
      </w:tabs>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51E"/>
    <w:multiLevelType w:val="hybridMultilevel"/>
    <w:tmpl w:val="FEE2B576"/>
    <w:lvl w:ilvl="0" w:tplc="A55C48A2">
      <w:start w:val="1"/>
      <w:numFmt w:val="decimal"/>
      <w:lvlText w:val="%1."/>
      <w:lvlJc w:val="left"/>
      <w:pPr>
        <w:ind w:left="2160" w:hanging="72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 w15:restartNumberingAfterBreak="0">
    <w:nsid w:val="117C02E8"/>
    <w:multiLevelType w:val="hybridMultilevel"/>
    <w:tmpl w:val="840AE5F0"/>
    <w:lvl w:ilvl="0" w:tplc="EA766896">
      <w:start w:val="1"/>
      <w:numFmt w:val="decimal"/>
      <w:lvlText w:val="%1."/>
      <w:lvlJc w:val="left"/>
      <w:pPr>
        <w:ind w:left="720" w:hanging="360"/>
      </w:pPr>
      <w:rPr>
        <w:rFonts w:ascii="Arial" w:eastAsia="Arial" w:hAnsi="Arial" w:cs="Arial"/>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FA23C7A"/>
    <w:multiLevelType w:val="hybridMultilevel"/>
    <w:tmpl w:val="A684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25098"/>
    <w:multiLevelType w:val="hybridMultilevel"/>
    <w:tmpl w:val="331E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523CF"/>
    <w:multiLevelType w:val="hybridMultilevel"/>
    <w:tmpl w:val="EA54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E522F2"/>
    <w:multiLevelType w:val="hybridMultilevel"/>
    <w:tmpl w:val="A8646E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97C00D6"/>
    <w:multiLevelType w:val="hybridMultilevel"/>
    <w:tmpl w:val="76341C7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3AF2EA2A"/>
    <w:multiLevelType w:val="hybridMultilevel"/>
    <w:tmpl w:val="2D7206C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D3162A"/>
    <w:multiLevelType w:val="hybridMultilevel"/>
    <w:tmpl w:val="7646D5E6"/>
    <w:lvl w:ilvl="0" w:tplc="9564A1D2">
      <w:start w:val="1"/>
      <w:numFmt w:val="decimal"/>
      <w:lvlText w:val="%1."/>
      <w:lvlJc w:val="left"/>
      <w:pPr>
        <w:ind w:left="720" w:hanging="360"/>
      </w:pPr>
      <w:rPr>
        <w:rFonts w:ascii="Arial" w:eastAsia="Arial" w:hAnsi="Arial" w:cs="Arial"/>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57842AC"/>
    <w:multiLevelType w:val="hybridMultilevel"/>
    <w:tmpl w:val="2F785A60"/>
    <w:lvl w:ilvl="0" w:tplc="34090013">
      <w:start w:val="1"/>
      <w:numFmt w:val="upperRoman"/>
      <w:lvlText w:val="%1."/>
      <w:lvlJc w:val="righ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0" w15:restartNumberingAfterBreak="0">
    <w:nsid w:val="4FFB1D1F"/>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1" w15:restartNumberingAfterBreak="0">
    <w:nsid w:val="69B928FA"/>
    <w:multiLevelType w:val="hybridMultilevel"/>
    <w:tmpl w:val="8F1C988A"/>
    <w:lvl w:ilvl="0" w:tplc="203CE436">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70D026E9"/>
    <w:multiLevelType w:val="hybridMultilevel"/>
    <w:tmpl w:val="50320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013985"/>
    <w:multiLevelType w:val="hybridMultilevel"/>
    <w:tmpl w:val="80048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902C93"/>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5" w15:restartNumberingAfterBreak="0">
    <w:nsid w:val="7F536DE8"/>
    <w:multiLevelType w:val="hybridMultilevel"/>
    <w:tmpl w:val="4D02A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3"/>
  </w:num>
  <w:num w:numId="4">
    <w:abstractNumId w:val="9"/>
  </w:num>
  <w:num w:numId="5">
    <w:abstractNumId w:val="11"/>
  </w:num>
  <w:num w:numId="6">
    <w:abstractNumId w:val="15"/>
  </w:num>
  <w:num w:numId="7">
    <w:abstractNumId w:val="3"/>
  </w:num>
  <w:num w:numId="8">
    <w:abstractNumId w:val="12"/>
  </w:num>
  <w:num w:numId="9">
    <w:abstractNumId w:val="10"/>
  </w:num>
  <w:num w:numId="10">
    <w:abstractNumId w:val="7"/>
  </w:num>
  <w:num w:numId="11">
    <w:abstractNumId w:val="14"/>
  </w:num>
  <w:num w:numId="12">
    <w:abstractNumId w:val="6"/>
  </w:num>
  <w:num w:numId="13">
    <w:abstractNumId w:val="1"/>
  </w:num>
  <w:num w:numId="14">
    <w:abstractNumId w:val="5"/>
  </w:num>
  <w:num w:numId="15">
    <w:abstractNumId w:val="8"/>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jAwMLQ0MjQ2NjFV0lEKTi0uzszPAykwMqoFAOjgW4gtAAAA"/>
  </w:docVars>
  <w:rsids>
    <w:rsidRoot w:val="00FB42D8"/>
    <w:rsid w:val="00011E95"/>
    <w:rsid w:val="00021C58"/>
    <w:rsid w:val="00027E0D"/>
    <w:rsid w:val="00030584"/>
    <w:rsid w:val="00035E77"/>
    <w:rsid w:val="00036AD3"/>
    <w:rsid w:val="00061EF9"/>
    <w:rsid w:val="00071D1D"/>
    <w:rsid w:val="000725F1"/>
    <w:rsid w:val="000731B9"/>
    <w:rsid w:val="000A6C2A"/>
    <w:rsid w:val="000C3FC6"/>
    <w:rsid w:val="000C43A9"/>
    <w:rsid w:val="000F3255"/>
    <w:rsid w:val="000F6C58"/>
    <w:rsid w:val="0010556B"/>
    <w:rsid w:val="00116C8F"/>
    <w:rsid w:val="001265CD"/>
    <w:rsid w:val="00126ADF"/>
    <w:rsid w:val="00154F83"/>
    <w:rsid w:val="0016269E"/>
    <w:rsid w:val="00176D7A"/>
    <w:rsid w:val="0018147C"/>
    <w:rsid w:val="001830A0"/>
    <w:rsid w:val="001A6E26"/>
    <w:rsid w:val="001B6E88"/>
    <w:rsid w:val="001D013C"/>
    <w:rsid w:val="001E1FBB"/>
    <w:rsid w:val="001E3D9E"/>
    <w:rsid w:val="001F4DF2"/>
    <w:rsid w:val="001F61C9"/>
    <w:rsid w:val="002050F2"/>
    <w:rsid w:val="00213E57"/>
    <w:rsid w:val="0024713A"/>
    <w:rsid w:val="00277F98"/>
    <w:rsid w:val="002A7D9F"/>
    <w:rsid w:val="002C669D"/>
    <w:rsid w:val="002D713C"/>
    <w:rsid w:val="002D723A"/>
    <w:rsid w:val="002E23D9"/>
    <w:rsid w:val="002F0242"/>
    <w:rsid w:val="002F5D3A"/>
    <w:rsid w:val="002F6210"/>
    <w:rsid w:val="00303998"/>
    <w:rsid w:val="003071B7"/>
    <w:rsid w:val="003113CB"/>
    <w:rsid w:val="0032007C"/>
    <w:rsid w:val="0032750A"/>
    <w:rsid w:val="00337144"/>
    <w:rsid w:val="00341BF1"/>
    <w:rsid w:val="003457AD"/>
    <w:rsid w:val="003577F9"/>
    <w:rsid w:val="00364DFD"/>
    <w:rsid w:val="00375023"/>
    <w:rsid w:val="003A0DE9"/>
    <w:rsid w:val="003A28AB"/>
    <w:rsid w:val="003A4E45"/>
    <w:rsid w:val="003A6B21"/>
    <w:rsid w:val="003B2C87"/>
    <w:rsid w:val="003D58DA"/>
    <w:rsid w:val="003F6D39"/>
    <w:rsid w:val="0040566A"/>
    <w:rsid w:val="004169D1"/>
    <w:rsid w:val="00433B04"/>
    <w:rsid w:val="00443F40"/>
    <w:rsid w:val="00444472"/>
    <w:rsid w:val="00445E0D"/>
    <w:rsid w:val="0048189E"/>
    <w:rsid w:val="00487EF1"/>
    <w:rsid w:val="004A59A6"/>
    <w:rsid w:val="004A7F0E"/>
    <w:rsid w:val="004B127D"/>
    <w:rsid w:val="004B5D4B"/>
    <w:rsid w:val="004C61E5"/>
    <w:rsid w:val="004D0B5D"/>
    <w:rsid w:val="004D5856"/>
    <w:rsid w:val="004E6FA5"/>
    <w:rsid w:val="0050129F"/>
    <w:rsid w:val="0051607B"/>
    <w:rsid w:val="005207C5"/>
    <w:rsid w:val="00535C22"/>
    <w:rsid w:val="00544ADD"/>
    <w:rsid w:val="0055022B"/>
    <w:rsid w:val="0055098B"/>
    <w:rsid w:val="0055146C"/>
    <w:rsid w:val="0059129F"/>
    <w:rsid w:val="00594480"/>
    <w:rsid w:val="00594A07"/>
    <w:rsid w:val="00597210"/>
    <w:rsid w:val="005A24AB"/>
    <w:rsid w:val="005A4480"/>
    <w:rsid w:val="005E2409"/>
    <w:rsid w:val="005E3FC6"/>
    <w:rsid w:val="005F5EF8"/>
    <w:rsid w:val="005F7C1E"/>
    <w:rsid w:val="006126C0"/>
    <w:rsid w:val="00615921"/>
    <w:rsid w:val="00627772"/>
    <w:rsid w:val="006353FC"/>
    <w:rsid w:val="00636227"/>
    <w:rsid w:val="00653D71"/>
    <w:rsid w:val="00665CF0"/>
    <w:rsid w:val="00690A60"/>
    <w:rsid w:val="00690E9E"/>
    <w:rsid w:val="00693A6F"/>
    <w:rsid w:val="00697E2C"/>
    <w:rsid w:val="006A6B2B"/>
    <w:rsid w:val="006C370D"/>
    <w:rsid w:val="006C6C34"/>
    <w:rsid w:val="006D09E7"/>
    <w:rsid w:val="006D485B"/>
    <w:rsid w:val="006D5372"/>
    <w:rsid w:val="006E0EFE"/>
    <w:rsid w:val="006F57DD"/>
    <w:rsid w:val="00701A10"/>
    <w:rsid w:val="007031D4"/>
    <w:rsid w:val="00731529"/>
    <w:rsid w:val="007A7350"/>
    <w:rsid w:val="007C10CB"/>
    <w:rsid w:val="007E0378"/>
    <w:rsid w:val="007E0E69"/>
    <w:rsid w:val="007E7F70"/>
    <w:rsid w:val="00817969"/>
    <w:rsid w:val="00825B99"/>
    <w:rsid w:val="008350D0"/>
    <w:rsid w:val="0085122C"/>
    <w:rsid w:val="008529B6"/>
    <w:rsid w:val="008A673B"/>
    <w:rsid w:val="008C56D4"/>
    <w:rsid w:val="008D1C23"/>
    <w:rsid w:val="008D656B"/>
    <w:rsid w:val="008E1B8D"/>
    <w:rsid w:val="008E6866"/>
    <w:rsid w:val="0091213C"/>
    <w:rsid w:val="00913446"/>
    <w:rsid w:val="00931546"/>
    <w:rsid w:val="00931F2A"/>
    <w:rsid w:val="00936C16"/>
    <w:rsid w:val="009561B1"/>
    <w:rsid w:val="0095736F"/>
    <w:rsid w:val="009647EA"/>
    <w:rsid w:val="00974DC8"/>
    <w:rsid w:val="00983A19"/>
    <w:rsid w:val="00985BB8"/>
    <w:rsid w:val="009948AC"/>
    <w:rsid w:val="009B6BB7"/>
    <w:rsid w:val="009C78AE"/>
    <w:rsid w:val="009D21F8"/>
    <w:rsid w:val="009E2F94"/>
    <w:rsid w:val="00A034AB"/>
    <w:rsid w:val="00A05E48"/>
    <w:rsid w:val="00A06399"/>
    <w:rsid w:val="00A12439"/>
    <w:rsid w:val="00A26BC4"/>
    <w:rsid w:val="00A5339B"/>
    <w:rsid w:val="00A57541"/>
    <w:rsid w:val="00A6674F"/>
    <w:rsid w:val="00A8265C"/>
    <w:rsid w:val="00A854F6"/>
    <w:rsid w:val="00A93384"/>
    <w:rsid w:val="00A94F92"/>
    <w:rsid w:val="00AA1252"/>
    <w:rsid w:val="00AB78CC"/>
    <w:rsid w:val="00AC20B4"/>
    <w:rsid w:val="00AC2FCB"/>
    <w:rsid w:val="00AE25BD"/>
    <w:rsid w:val="00AE777D"/>
    <w:rsid w:val="00AF3BB6"/>
    <w:rsid w:val="00AF4EEB"/>
    <w:rsid w:val="00AF7B7F"/>
    <w:rsid w:val="00B06476"/>
    <w:rsid w:val="00B14CC3"/>
    <w:rsid w:val="00B15E90"/>
    <w:rsid w:val="00B25921"/>
    <w:rsid w:val="00B45F4C"/>
    <w:rsid w:val="00B46190"/>
    <w:rsid w:val="00B658DA"/>
    <w:rsid w:val="00B75649"/>
    <w:rsid w:val="00B761FE"/>
    <w:rsid w:val="00B858B1"/>
    <w:rsid w:val="00B94260"/>
    <w:rsid w:val="00BA6F40"/>
    <w:rsid w:val="00BB3C7C"/>
    <w:rsid w:val="00BB69D9"/>
    <w:rsid w:val="00BB77DA"/>
    <w:rsid w:val="00BC1507"/>
    <w:rsid w:val="00BC15E8"/>
    <w:rsid w:val="00BC36F4"/>
    <w:rsid w:val="00BD0532"/>
    <w:rsid w:val="00BE25EF"/>
    <w:rsid w:val="00BE6E6F"/>
    <w:rsid w:val="00BF1209"/>
    <w:rsid w:val="00C04FB5"/>
    <w:rsid w:val="00C379BE"/>
    <w:rsid w:val="00C4018C"/>
    <w:rsid w:val="00C44764"/>
    <w:rsid w:val="00C635EB"/>
    <w:rsid w:val="00C73B7F"/>
    <w:rsid w:val="00C80035"/>
    <w:rsid w:val="00C8397B"/>
    <w:rsid w:val="00C85626"/>
    <w:rsid w:val="00C94586"/>
    <w:rsid w:val="00C96D28"/>
    <w:rsid w:val="00CA2FC1"/>
    <w:rsid w:val="00CA46CD"/>
    <w:rsid w:val="00CB12DF"/>
    <w:rsid w:val="00CC162A"/>
    <w:rsid w:val="00CD178A"/>
    <w:rsid w:val="00CF348F"/>
    <w:rsid w:val="00CF3CB2"/>
    <w:rsid w:val="00CF3CD4"/>
    <w:rsid w:val="00CF7BE5"/>
    <w:rsid w:val="00D06824"/>
    <w:rsid w:val="00D154F6"/>
    <w:rsid w:val="00D37029"/>
    <w:rsid w:val="00D4406D"/>
    <w:rsid w:val="00D5202D"/>
    <w:rsid w:val="00D55A0F"/>
    <w:rsid w:val="00D57310"/>
    <w:rsid w:val="00D6134D"/>
    <w:rsid w:val="00D6237E"/>
    <w:rsid w:val="00D65776"/>
    <w:rsid w:val="00D6582A"/>
    <w:rsid w:val="00D67B2B"/>
    <w:rsid w:val="00D843C2"/>
    <w:rsid w:val="00D94F22"/>
    <w:rsid w:val="00D959E2"/>
    <w:rsid w:val="00DB2B62"/>
    <w:rsid w:val="00DB6F63"/>
    <w:rsid w:val="00DB7560"/>
    <w:rsid w:val="00DC05CE"/>
    <w:rsid w:val="00DC4264"/>
    <w:rsid w:val="00DD18F6"/>
    <w:rsid w:val="00DD4CAF"/>
    <w:rsid w:val="00DF6620"/>
    <w:rsid w:val="00DF7E6B"/>
    <w:rsid w:val="00E008DA"/>
    <w:rsid w:val="00E06678"/>
    <w:rsid w:val="00E07926"/>
    <w:rsid w:val="00E11DA9"/>
    <w:rsid w:val="00E24007"/>
    <w:rsid w:val="00E2555B"/>
    <w:rsid w:val="00E35406"/>
    <w:rsid w:val="00E35F78"/>
    <w:rsid w:val="00E362DF"/>
    <w:rsid w:val="00E42EFD"/>
    <w:rsid w:val="00E630C8"/>
    <w:rsid w:val="00E6789E"/>
    <w:rsid w:val="00E87BCD"/>
    <w:rsid w:val="00EA1D56"/>
    <w:rsid w:val="00EA3AD2"/>
    <w:rsid w:val="00EB1F9A"/>
    <w:rsid w:val="00EB3610"/>
    <w:rsid w:val="00ED3323"/>
    <w:rsid w:val="00ED3E27"/>
    <w:rsid w:val="00F04A8B"/>
    <w:rsid w:val="00F145BE"/>
    <w:rsid w:val="00F2332D"/>
    <w:rsid w:val="00F42E6B"/>
    <w:rsid w:val="00F50466"/>
    <w:rsid w:val="00F50C34"/>
    <w:rsid w:val="00F53C02"/>
    <w:rsid w:val="00F932F1"/>
    <w:rsid w:val="00F93A52"/>
    <w:rsid w:val="00F94F39"/>
    <w:rsid w:val="00FA022B"/>
    <w:rsid w:val="00FA1720"/>
    <w:rsid w:val="00FA1C97"/>
    <w:rsid w:val="00FB0D6E"/>
    <w:rsid w:val="00FB18D0"/>
    <w:rsid w:val="00FB42D8"/>
    <w:rsid w:val="00FB6E8E"/>
    <w:rsid w:val="00FC121D"/>
    <w:rsid w:val="00FD5F73"/>
    <w:rsid w:val="00FE0111"/>
    <w:rsid w:val="00FE4A50"/>
    <w:rsid w:val="00FF111B"/>
    <w:rsid w:val="0B6866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33BD4E81"/>
  <w15:docId w15:val="{1F7CAB4D-0EE4-450E-B381-3BE56B8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qFormat/>
    <w:rPr>
      <w:sz w:val="20"/>
      <w:szCs w:val="20"/>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styleId="TableGrid">
    <w:name w:val="Table Grid"/>
    <w:basedOn w:val="TableNormal"/>
    <w:uiPriority w:val="39"/>
    <w:rsid w:val="002F02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4A07"/>
    <w:rPr>
      <w:rFonts w:asciiTheme="minorHAnsi" w:eastAsiaTheme="minorHAnsi" w:hAnsiTheme="minorHAnsi" w:cstheme="minorBidi"/>
      <w:sz w:val="22"/>
      <w:szCs w:val="22"/>
      <w:lang w:eastAsia="en-US"/>
    </w:rPr>
  </w:style>
  <w:style w:type="paragraph" w:customStyle="1" w:styleId="Default">
    <w:name w:val="Default"/>
    <w:rsid w:val="00B14CC3"/>
    <w:pPr>
      <w:autoSpaceDE w:val="0"/>
      <w:autoSpaceDN w:val="0"/>
      <w:adjustRightInd w:val="0"/>
    </w:pPr>
    <w:rPr>
      <w:rFonts w:ascii="Canva Sans" w:eastAsiaTheme="minorHAnsi" w:hAnsi="Canva Sans" w:cs="Canva Sans"/>
      <w:color w:val="000000"/>
      <w:sz w:val="24"/>
      <w:szCs w:val="24"/>
      <w:lang w:val="en-US" w:eastAsia="en-US"/>
    </w:rPr>
  </w:style>
  <w:style w:type="table" w:styleId="PlainTable1">
    <w:name w:val="Plain Table 1"/>
    <w:basedOn w:val="TableNormal"/>
    <w:uiPriority w:val="41"/>
    <w:rsid w:val="00021C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021C58"/>
    <w:rPr>
      <w:b/>
      <w:bCs/>
    </w:rPr>
  </w:style>
  <w:style w:type="paragraph" w:styleId="BodyText">
    <w:name w:val="Body Text"/>
    <w:basedOn w:val="Normal"/>
    <w:link w:val="BodyTextChar"/>
    <w:uiPriority w:val="1"/>
    <w:qFormat/>
    <w:rsid w:val="00030584"/>
    <w:pPr>
      <w:widowControl w:val="0"/>
      <w:autoSpaceDE w:val="0"/>
      <w:autoSpaceDN w:val="0"/>
      <w:spacing w:line="240" w:lineRule="auto"/>
    </w:pPr>
    <w:rPr>
      <w:sz w:val="24"/>
      <w:szCs w:val="24"/>
      <w:lang w:val="en-US"/>
    </w:rPr>
  </w:style>
  <w:style w:type="character" w:customStyle="1" w:styleId="BodyTextChar">
    <w:name w:val="Body Text Char"/>
    <w:basedOn w:val="DefaultParagraphFont"/>
    <w:link w:val="BodyText"/>
    <w:uiPriority w:val="1"/>
    <w:rsid w:val="0003058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002">
      <w:bodyDiv w:val="1"/>
      <w:marLeft w:val="0"/>
      <w:marRight w:val="0"/>
      <w:marTop w:val="0"/>
      <w:marBottom w:val="0"/>
      <w:divBdr>
        <w:top w:val="none" w:sz="0" w:space="0" w:color="auto"/>
        <w:left w:val="none" w:sz="0" w:space="0" w:color="auto"/>
        <w:bottom w:val="none" w:sz="0" w:space="0" w:color="auto"/>
        <w:right w:val="none" w:sz="0" w:space="0" w:color="auto"/>
      </w:divBdr>
      <w:divsChild>
        <w:div w:id="1781222326">
          <w:marLeft w:val="0"/>
          <w:marRight w:val="0"/>
          <w:marTop w:val="0"/>
          <w:marBottom w:val="0"/>
          <w:divBdr>
            <w:top w:val="none" w:sz="0" w:space="0" w:color="auto"/>
            <w:left w:val="none" w:sz="0" w:space="0" w:color="auto"/>
            <w:bottom w:val="none" w:sz="0" w:space="0" w:color="auto"/>
            <w:right w:val="none" w:sz="0" w:space="0" w:color="auto"/>
          </w:divBdr>
          <w:divsChild>
            <w:div w:id="273559995">
              <w:marLeft w:val="0"/>
              <w:marRight w:val="0"/>
              <w:marTop w:val="0"/>
              <w:marBottom w:val="0"/>
              <w:divBdr>
                <w:top w:val="none" w:sz="0" w:space="0" w:color="auto"/>
                <w:left w:val="none" w:sz="0" w:space="0" w:color="auto"/>
                <w:bottom w:val="none" w:sz="0" w:space="0" w:color="auto"/>
                <w:right w:val="none" w:sz="0" w:space="0" w:color="auto"/>
              </w:divBdr>
            </w:div>
          </w:divsChild>
        </w:div>
        <w:div w:id="725687434">
          <w:marLeft w:val="0"/>
          <w:marRight w:val="0"/>
          <w:marTop w:val="0"/>
          <w:marBottom w:val="0"/>
          <w:divBdr>
            <w:top w:val="none" w:sz="0" w:space="0" w:color="auto"/>
            <w:left w:val="none" w:sz="0" w:space="0" w:color="auto"/>
            <w:bottom w:val="none" w:sz="0" w:space="0" w:color="auto"/>
            <w:right w:val="none" w:sz="0" w:space="0" w:color="auto"/>
          </w:divBdr>
        </w:div>
        <w:div w:id="1614705162">
          <w:marLeft w:val="0"/>
          <w:marRight w:val="0"/>
          <w:marTop w:val="0"/>
          <w:marBottom w:val="0"/>
          <w:divBdr>
            <w:top w:val="none" w:sz="0" w:space="0" w:color="auto"/>
            <w:left w:val="none" w:sz="0" w:space="0" w:color="auto"/>
            <w:bottom w:val="none" w:sz="0" w:space="0" w:color="auto"/>
            <w:right w:val="none" w:sz="0" w:space="0" w:color="auto"/>
          </w:divBdr>
        </w:div>
        <w:div w:id="270479532">
          <w:marLeft w:val="0"/>
          <w:marRight w:val="0"/>
          <w:marTop w:val="0"/>
          <w:marBottom w:val="0"/>
          <w:divBdr>
            <w:top w:val="none" w:sz="0" w:space="0" w:color="auto"/>
            <w:left w:val="none" w:sz="0" w:space="0" w:color="auto"/>
            <w:bottom w:val="none" w:sz="0" w:space="0" w:color="auto"/>
            <w:right w:val="none" w:sz="0" w:space="0" w:color="auto"/>
          </w:divBdr>
        </w:div>
        <w:div w:id="1250581600">
          <w:marLeft w:val="0"/>
          <w:marRight w:val="0"/>
          <w:marTop w:val="0"/>
          <w:marBottom w:val="0"/>
          <w:divBdr>
            <w:top w:val="none" w:sz="0" w:space="0" w:color="auto"/>
            <w:left w:val="none" w:sz="0" w:space="0" w:color="auto"/>
            <w:bottom w:val="none" w:sz="0" w:space="0" w:color="auto"/>
            <w:right w:val="none" w:sz="0" w:space="0" w:color="auto"/>
          </w:divBdr>
        </w:div>
        <w:div w:id="1637055835">
          <w:marLeft w:val="0"/>
          <w:marRight w:val="0"/>
          <w:marTop w:val="0"/>
          <w:marBottom w:val="0"/>
          <w:divBdr>
            <w:top w:val="none" w:sz="0" w:space="0" w:color="auto"/>
            <w:left w:val="none" w:sz="0" w:space="0" w:color="auto"/>
            <w:bottom w:val="none" w:sz="0" w:space="0" w:color="auto"/>
            <w:right w:val="none" w:sz="0" w:space="0" w:color="auto"/>
          </w:divBdr>
        </w:div>
        <w:div w:id="862398251">
          <w:marLeft w:val="0"/>
          <w:marRight w:val="0"/>
          <w:marTop w:val="0"/>
          <w:marBottom w:val="0"/>
          <w:divBdr>
            <w:top w:val="none" w:sz="0" w:space="0" w:color="auto"/>
            <w:left w:val="none" w:sz="0" w:space="0" w:color="auto"/>
            <w:bottom w:val="none" w:sz="0" w:space="0" w:color="auto"/>
            <w:right w:val="none" w:sz="0" w:space="0" w:color="auto"/>
          </w:divBdr>
        </w:div>
        <w:div w:id="647592988">
          <w:marLeft w:val="0"/>
          <w:marRight w:val="0"/>
          <w:marTop w:val="0"/>
          <w:marBottom w:val="0"/>
          <w:divBdr>
            <w:top w:val="none" w:sz="0" w:space="0" w:color="auto"/>
            <w:left w:val="none" w:sz="0" w:space="0" w:color="auto"/>
            <w:bottom w:val="none" w:sz="0" w:space="0" w:color="auto"/>
            <w:right w:val="none" w:sz="0" w:space="0" w:color="auto"/>
          </w:divBdr>
        </w:div>
        <w:div w:id="1739666228">
          <w:marLeft w:val="0"/>
          <w:marRight w:val="0"/>
          <w:marTop w:val="0"/>
          <w:marBottom w:val="0"/>
          <w:divBdr>
            <w:top w:val="none" w:sz="0" w:space="0" w:color="auto"/>
            <w:left w:val="none" w:sz="0" w:space="0" w:color="auto"/>
            <w:bottom w:val="none" w:sz="0" w:space="0" w:color="auto"/>
            <w:right w:val="none" w:sz="0" w:space="0" w:color="auto"/>
          </w:divBdr>
        </w:div>
        <w:div w:id="1604535128">
          <w:marLeft w:val="0"/>
          <w:marRight w:val="0"/>
          <w:marTop w:val="0"/>
          <w:marBottom w:val="0"/>
          <w:divBdr>
            <w:top w:val="none" w:sz="0" w:space="0" w:color="auto"/>
            <w:left w:val="none" w:sz="0" w:space="0" w:color="auto"/>
            <w:bottom w:val="none" w:sz="0" w:space="0" w:color="auto"/>
            <w:right w:val="none" w:sz="0" w:space="0" w:color="auto"/>
          </w:divBdr>
        </w:div>
        <w:div w:id="863446246">
          <w:marLeft w:val="0"/>
          <w:marRight w:val="0"/>
          <w:marTop w:val="0"/>
          <w:marBottom w:val="0"/>
          <w:divBdr>
            <w:top w:val="none" w:sz="0" w:space="0" w:color="auto"/>
            <w:left w:val="none" w:sz="0" w:space="0" w:color="auto"/>
            <w:bottom w:val="none" w:sz="0" w:space="0" w:color="auto"/>
            <w:right w:val="none" w:sz="0" w:space="0" w:color="auto"/>
          </w:divBdr>
        </w:div>
        <w:div w:id="416289818">
          <w:marLeft w:val="0"/>
          <w:marRight w:val="0"/>
          <w:marTop w:val="0"/>
          <w:marBottom w:val="0"/>
          <w:divBdr>
            <w:top w:val="none" w:sz="0" w:space="0" w:color="auto"/>
            <w:left w:val="none" w:sz="0" w:space="0" w:color="auto"/>
            <w:bottom w:val="none" w:sz="0" w:space="0" w:color="auto"/>
            <w:right w:val="none" w:sz="0" w:space="0" w:color="auto"/>
          </w:divBdr>
        </w:div>
        <w:div w:id="673336379">
          <w:marLeft w:val="0"/>
          <w:marRight w:val="0"/>
          <w:marTop w:val="0"/>
          <w:marBottom w:val="0"/>
          <w:divBdr>
            <w:top w:val="none" w:sz="0" w:space="0" w:color="auto"/>
            <w:left w:val="none" w:sz="0" w:space="0" w:color="auto"/>
            <w:bottom w:val="none" w:sz="0" w:space="0" w:color="auto"/>
            <w:right w:val="none" w:sz="0" w:space="0" w:color="auto"/>
          </w:divBdr>
        </w:div>
        <w:div w:id="360593677">
          <w:marLeft w:val="0"/>
          <w:marRight w:val="0"/>
          <w:marTop w:val="0"/>
          <w:marBottom w:val="0"/>
          <w:divBdr>
            <w:top w:val="none" w:sz="0" w:space="0" w:color="auto"/>
            <w:left w:val="none" w:sz="0" w:space="0" w:color="auto"/>
            <w:bottom w:val="none" w:sz="0" w:space="0" w:color="auto"/>
            <w:right w:val="none" w:sz="0" w:space="0" w:color="auto"/>
          </w:divBdr>
        </w:div>
        <w:div w:id="848254391">
          <w:marLeft w:val="0"/>
          <w:marRight w:val="0"/>
          <w:marTop w:val="0"/>
          <w:marBottom w:val="0"/>
          <w:divBdr>
            <w:top w:val="none" w:sz="0" w:space="0" w:color="auto"/>
            <w:left w:val="none" w:sz="0" w:space="0" w:color="auto"/>
            <w:bottom w:val="none" w:sz="0" w:space="0" w:color="auto"/>
            <w:right w:val="none" w:sz="0" w:space="0" w:color="auto"/>
          </w:divBdr>
        </w:div>
        <w:div w:id="1774665199">
          <w:marLeft w:val="0"/>
          <w:marRight w:val="0"/>
          <w:marTop w:val="0"/>
          <w:marBottom w:val="0"/>
          <w:divBdr>
            <w:top w:val="none" w:sz="0" w:space="0" w:color="auto"/>
            <w:left w:val="none" w:sz="0" w:space="0" w:color="auto"/>
            <w:bottom w:val="none" w:sz="0" w:space="0" w:color="auto"/>
            <w:right w:val="none" w:sz="0" w:space="0" w:color="auto"/>
          </w:divBdr>
        </w:div>
        <w:div w:id="468717021">
          <w:marLeft w:val="0"/>
          <w:marRight w:val="0"/>
          <w:marTop w:val="0"/>
          <w:marBottom w:val="0"/>
          <w:divBdr>
            <w:top w:val="none" w:sz="0" w:space="0" w:color="auto"/>
            <w:left w:val="none" w:sz="0" w:space="0" w:color="auto"/>
            <w:bottom w:val="none" w:sz="0" w:space="0" w:color="auto"/>
            <w:right w:val="none" w:sz="0" w:space="0" w:color="auto"/>
          </w:divBdr>
        </w:div>
        <w:div w:id="1841383522">
          <w:marLeft w:val="0"/>
          <w:marRight w:val="0"/>
          <w:marTop w:val="0"/>
          <w:marBottom w:val="0"/>
          <w:divBdr>
            <w:top w:val="none" w:sz="0" w:space="0" w:color="auto"/>
            <w:left w:val="none" w:sz="0" w:space="0" w:color="auto"/>
            <w:bottom w:val="none" w:sz="0" w:space="0" w:color="auto"/>
            <w:right w:val="none" w:sz="0" w:space="0" w:color="auto"/>
          </w:divBdr>
        </w:div>
        <w:div w:id="1936938644">
          <w:marLeft w:val="0"/>
          <w:marRight w:val="0"/>
          <w:marTop w:val="0"/>
          <w:marBottom w:val="0"/>
          <w:divBdr>
            <w:top w:val="none" w:sz="0" w:space="0" w:color="auto"/>
            <w:left w:val="none" w:sz="0" w:space="0" w:color="auto"/>
            <w:bottom w:val="none" w:sz="0" w:space="0" w:color="auto"/>
            <w:right w:val="none" w:sz="0" w:space="0" w:color="auto"/>
          </w:divBdr>
        </w:div>
        <w:div w:id="247276836">
          <w:marLeft w:val="0"/>
          <w:marRight w:val="0"/>
          <w:marTop w:val="0"/>
          <w:marBottom w:val="0"/>
          <w:divBdr>
            <w:top w:val="none" w:sz="0" w:space="0" w:color="auto"/>
            <w:left w:val="none" w:sz="0" w:space="0" w:color="auto"/>
            <w:bottom w:val="none" w:sz="0" w:space="0" w:color="auto"/>
            <w:right w:val="none" w:sz="0" w:space="0" w:color="auto"/>
          </w:divBdr>
        </w:div>
        <w:div w:id="1762992242">
          <w:marLeft w:val="0"/>
          <w:marRight w:val="0"/>
          <w:marTop w:val="0"/>
          <w:marBottom w:val="0"/>
          <w:divBdr>
            <w:top w:val="none" w:sz="0" w:space="0" w:color="auto"/>
            <w:left w:val="none" w:sz="0" w:space="0" w:color="auto"/>
            <w:bottom w:val="none" w:sz="0" w:space="0" w:color="auto"/>
            <w:right w:val="none" w:sz="0" w:space="0" w:color="auto"/>
          </w:divBdr>
        </w:div>
        <w:div w:id="879711778">
          <w:marLeft w:val="0"/>
          <w:marRight w:val="0"/>
          <w:marTop w:val="0"/>
          <w:marBottom w:val="0"/>
          <w:divBdr>
            <w:top w:val="none" w:sz="0" w:space="0" w:color="auto"/>
            <w:left w:val="none" w:sz="0" w:space="0" w:color="auto"/>
            <w:bottom w:val="none" w:sz="0" w:space="0" w:color="auto"/>
            <w:right w:val="none" w:sz="0" w:space="0" w:color="auto"/>
          </w:divBdr>
        </w:div>
      </w:divsChild>
    </w:div>
    <w:div w:id="995958897">
      <w:bodyDiv w:val="1"/>
      <w:marLeft w:val="0"/>
      <w:marRight w:val="0"/>
      <w:marTop w:val="0"/>
      <w:marBottom w:val="0"/>
      <w:divBdr>
        <w:top w:val="none" w:sz="0" w:space="0" w:color="auto"/>
        <w:left w:val="none" w:sz="0" w:space="0" w:color="auto"/>
        <w:bottom w:val="none" w:sz="0" w:space="0" w:color="auto"/>
        <w:right w:val="none" w:sz="0" w:space="0" w:color="auto"/>
      </w:divBdr>
    </w:div>
    <w:div w:id="1012534741">
      <w:bodyDiv w:val="1"/>
      <w:marLeft w:val="0"/>
      <w:marRight w:val="0"/>
      <w:marTop w:val="0"/>
      <w:marBottom w:val="0"/>
      <w:divBdr>
        <w:top w:val="none" w:sz="0" w:space="0" w:color="auto"/>
        <w:left w:val="none" w:sz="0" w:space="0" w:color="auto"/>
        <w:bottom w:val="none" w:sz="0" w:space="0" w:color="auto"/>
        <w:right w:val="none" w:sz="0" w:space="0" w:color="auto"/>
      </w:divBdr>
    </w:div>
    <w:div w:id="1020279299">
      <w:bodyDiv w:val="1"/>
      <w:marLeft w:val="0"/>
      <w:marRight w:val="0"/>
      <w:marTop w:val="0"/>
      <w:marBottom w:val="0"/>
      <w:divBdr>
        <w:top w:val="none" w:sz="0" w:space="0" w:color="auto"/>
        <w:left w:val="none" w:sz="0" w:space="0" w:color="auto"/>
        <w:bottom w:val="none" w:sz="0" w:space="0" w:color="auto"/>
        <w:right w:val="none" w:sz="0" w:space="0" w:color="auto"/>
      </w:divBdr>
    </w:div>
    <w:div w:id="1479761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psurercsubmissions@psu.palawan.edu.ph" TargetMode="External"/><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asianjournalofresilience@psu.palawan.edu.ph" TargetMode="External"/><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2049"/>
  </customShpExts>
</s:customData>
</file>

<file path=customXml/itemProps1.xml><?xml version="1.0" encoding="utf-8"?>
<ds:datastoreItem xmlns:ds="http://schemas.openxmlformats.org/officeDocument/2006/customXml" ds:itemID="{E7B32AF7-9726-4D0A-AD00-D0016166F07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497</Words>
  <Characters>3127</Characters>
  <Application>Microsoft Office Word</Application>
  <DocSecurity>0</DocSecurity>
  <Lines>17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U aki</dc:creator>
  <cp:lastModifiedBy>Serge Dave</cp:lastModifiedBy>
  <cp:revision>8</cp:revision>
  <cp:lastPrinted>2024-04-11T04:48:00Z</cp:lastPrinted>
  <dcterms:created xsi:type="dcterms:W3CDTF">2025-04-08T05:42:00Z</dcterms:created>
  <dcterms:modified xsi:type="dcterms:W3CDTF">2025-05-3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69EFEDD2A1F148598F49DFE7FED02025</vt:lpwstr>
  </property>
  <property fmtid="{D5CDD505-2E9C-101B-9397-08002B2CF9AE}" pid="4" name="GrammarlyDocumentId">
    <vt:lpwstr>0b3a282dd973a06916a8e9ff52b803c2b29d7dee68b3c97f7853e9bc8438111b</vt:lpwstr>
  </property>
</Properties>
</file>